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5AC5C824" w:rsidR="006E0646" w:rsidRDefault="00DE7DE5"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07805E1" w:rsidR="000D7CC5" w:rsidRDefault="00293E05" w:rsidP="000D7CC5">
      <w:pPr>
        <w:pStyle w:val="Subtitle"/>
      </w:pPr>
      <w:r>
        <w:t>F</w:t>
      </w:r>
      <w:r w:rsidR="00990C3D">
        <w:t>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5D548E1" w:rsidR="00E04D2E" w:rsidRDefault="00077E1F"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44937292" w:rsidR="00E04D2E" w:rsidRDefault="00077E1F" w:rsidP="00C446D7">
                <w:pPr>
                  <w:jc w:val="left"/>
                </w:pPr>
                <w:r>
                  <w:t>5</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r w:rsidR="00DE7DE5">
        <w:fldChar w:fldCharType="begin"/>
      </w:r>
      <w:r w:rsidR="00DE7DE5">
        <w:instrText xml:space="preserve"> SEQ Table \* ARABIC </w:instrText>
      </w:r>
      <w:r w:rsidR="00DE7DE5">
        <w:fldChar w:fldCharType="separate"/>
      </w:r>
      <w:r w:rsidR="007F4E0E">
        <w:rPr>
          <w:noProof/>
        </w:rPr>
        <w:t>1</w:t>
      </w:r>
      <w:r w:rsidR="00DE7DE5">
        <w:rPr>
          <w:noProof/>
        </w:rPr>
        <w:fldChar w:fldCharType="end"/>
      </w:r>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5193297D" w:rsidR="00BE132B" w:rsidRDefault="00077E1F" w:rsidP="00F722E7">
            <w:pPr>
              <w:cnfStyle w:val="000000100000" w:firstRow="0" w:lastRow="0" w:firstColumn="0" w:lastColumn="0" w:oddVBand="0" w:evenVBand="0" w:oddHBand="1" w:evenHBand="0" w:firstRowFirstColumn="0" w:firstRowLastColumn="0" w:lastRowFirstColumn="0" w:lastRowLastColumn="0"/>
            </w:pPr>
            <w:r>
              <w:t xml:space="preserve">Added Ultrasonic Distance Sensor </w:t>
            </w:r>
            <w:r w:rsidR="00A35237">
              <w:t>for Front Directional Sensing (trig on pin 2.5, echo on pin 1.7)</w:t>
            </w:r>
          </w:p>
        </w:tc>
        <w:tc>
          <w:tcPr>
            <w:tcW w:w="4543" w:type="dxa"/>
          </w:tcPr>
          <w:p w14:paraId="1A2AF2D6" w14:textId="6C21A475" w:rsidR="00BE132B" w:rsidRDefault="00A35237" w:rsidP="00F722E7">
            <w:pPr>
              <w:cnfStyle w:val="000000100000" w:firstRow="0" w:lastRow="0" w:firstColumn="0" w:lastColumn="0" w:oddVBand="0" w:evenVBand="0" w:oddHBand="1" w:evenHBand="0" w:firstRowFirstColumn="0" w:firstRowLastColumn="0" w:lastRowFirstColumn="0" w:lastRowLastColumn="0"/>
            </w:pPr>
            <w:r>
              <w:t>The Ultrasonic Distance Sensor was not available at the time of the demo</w:t>
            </w:r>
          </w:p>
        </w:tc>
      </w:tr>
      <w:tr w:rsidR="00BE132B" w14:paraId="36579FF3"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25AA8A9E" w14:textId="7D892A68" w:rsidR="00BE132B" w:rsidRDefault="00BE132B" w:rsidP="00F722E7">
            <w:r>
              <w:t>2</w:t>
            </w:r>
          </w:p>
        </w:tc>
        <w:tc>
          <w:tcPr>
            <w:tcW w:w="4379" w:type="dxa"/>
          </w:tcPr>
          <w:p w14:paraId="1A94A2A5" w14:textId="588B00D0" w:rsidR="00BE132B" w:rsidRDefault="00A35237" w:rsidP="00F722E7">
            <w:pPr>
              <w:cnfStyle w:val="000000000000" w:firstRow="0" w:lastRow="0" w:firstColumn="0" w:lastColumn="0" w:oddVBand="0" w:evenVBand="0" w:oddHBand="0" w:evenHBand="0" w:firstRowFirstColumn="0" w:firstRowLastColumn="0" w:lastRowFirstColumn="0" w:lastRowLastColumn="0"/>
            </w:pPr>
            <w:r>
              <w:t>Added Ultrasonic Distance Sensor for Back Directional Sensing (trig on pin 2.5, echo on pin 2.7)</w:t>
            </w:r>
          </w:p>
        </w:tc>
        <w:tc>
          <w:tcPr>
            <w:tcW w:w="4543" w:type="dxa"/>
          </w:tcPr>
          <w:p w14:paraId="53306636" w14:textId="7FBE03CD" w:rsidR="00BE132B" w:rsidRDefault="00A35237" w:rsidP="00F722E7">
            <w:pPr>
              <w:cnfStyle w:val="000000000000" w:firstRow="0" w:lastRow="0" w:firstColumn="0" w:lastColumn="0" w:oddVBand="0" w:evenVBand="0" w:oddHBand="0" w:evenHBand="0" w:firstRowFirstColumn="0" w:firstRowLastColumn="0" w:lastRowFirstColumn="0" w:lastRowLastColumn="0"/>
            </w:pPr>
            <w:r>
              <w:t>The Ultrasonic Distance Sensor was not available at the time of the demo</w:t>
            </w:r>
          </w:p>
        </w:tc>
      </w:tr>
      <w:tr w:rsidR="00BE132B" w14:paraId="621EDBD4"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A9FFC07" w14:textId="2BE207A0" w:rsidR="00BE132B" w:rsidRDefault="00A35237" w:rsidP="00F722E7">
            <w:r>
              <w:t>3</w:t>
            </w:r>
          </w:p>
        </w:tc>
        <w:tc>
          <w:tcPr>
            <w:tcW w:w="4379" w:type="dxa"/>
          </w:tcPr>
          <w:p w14:paraId="469485B7" w14:textId="4284EA08" w:rsidR="00BE132B" w:rsidRDefault="00A35237" w:rsidP="00F722E7">
            <w:pPr>
              <w:cnfStyle w:val="000000100000" w:firstRow="0" w:lastRow="0" w:firstColumn="0" w:lastColumn="0" w:oddVBand="0" w:evenVBand="0" w:oddHBand="1" w:evenHBand="0" w:firstRowFirstColumn="0" w:firstRowLastColumn="0" w:lastRowFirstColumn="0" w:lastRowLastColumn="0"/>
            </w:pPr>
            <w:r>
              <w:t>Added voltage dividers for Ultrasonic Distance Sensors</w:t>
            </w:r>
          </w:p>
        </w:tc>
        <w:tc>
          <w:tcPr>
            <w:tcW w:w="4543" w:type="dxa"/>
          </w:tcPr>
          <w:p w14:paraId="4ADA89E8" w14:textId="4A7E7954" w:rsidR="00BE132B" w:rsidRDefault="00A35237" w:rsidP="00F722E7">
            <w:pPr>
              <w:cnfStyle w:val="000000100000" w:firstRow="0" w:lastRow="0" w:firstColumn="0" w:lastColumn="0" w:oddVBand="0" w:evenVBand="0" w:oddHBand="1" w:evenHBand="0" w:firstRowFirstColumn="0" w:firstRowLastColumn="0" w:lastRowFirstColumn="0" w:lastRowLastColumn="0"/>
            </w:pPr>
            <w:r>
              <w:t xml:space="preserve">To read from digital inputs on pin 1.7 and 2.7 the voltage has to be 3.3 </w:t>
            </w:r>
            <w:proofErr w:type="gramStart"/>
            <w:r>
              <w:t>V</w:t>
            </w:r>
            <w:proofErr w:type="gramEnd"/>
            <w:r>
              <w:t xml:space="preserve"> but the Ultrasonic Distance Sensor returns a 5 V echo response</w:t>
            </w: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r w:rsidR="00DE7DE5">
        <w:fldChar w:fldCharType="begin"/>
      </w:r>
      <w:r w:rsidR="00DE7DE5">
        <w:instrText xml:space="preserve"> SEQ Table \* ARABIC </w:instrText>
      </w:r>
      <w:r w:rsidR="00DE7DE5">
        <w:fldChar w:fldCharType="separate"/>
      </w:r>
      <w:r w:rsidR="007F4E0E">
        <w:rPr>
          <w:noProof/>
        </w:rPr>
        <w:t>2</w:t>
      </w:r>
      <w:r w:rsidR="00DE7DE5">
        <w:rPr>
          <w:noProof/>
        </w:rPr>
        <w:fldChar w:fldCharType="end"/>
      </w:r>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4A69F867" w:rsidR="00AB417B" w:rsidRDefault="002A22AF" w:rsidP="00F722E7">
            <w:pPr>
              <w:cnfStyle w:val="000000100000" w:firstRow="0" w:lastRow="0" w:firstColumn="0" w:lastColumn="0" w:oddVBand="0" w:evenVBand="0" w:oddHBand="1" w:evenHBand="0" w:firstRowFirstColumn="0" w:firstRowLastColumn="0" w:lastRowFirstColumn="0" w:lastRowLastColumn="0"/>
            </w:pPr>
            <w:r>
              <w:t xml:space="preserve">MSP430FR4133 datasheet lists clock frequency as 16 MHz, but that’s just a max freq. </w:t>
            </w:r>
            <w:proofErr w:type="spellStart"/>
            <w:r>
              <w:t>LaunchPad</w:t>
            </w:r>
            <w:proofErr w:type="spellEnd"/>
            <w:r>
              <w:t xml:space="preserve"> is set to 2 MHz which shows </w:t>
            </w:r>
            <w:r w:rsidR="00FA4564">
              <w:t>internally as SMCLK at 1 </w:t>
            </w:r>
            <w:proofErr w:type="spellStart"/>
            <w:r w:rsidR="00FA4564">
              <w:t>MHz.</w:t>
            </w:r>
            <w:proofErr w:type="spellEnd"/>
            <w:r w:rsidR="00FA4564">
              <w:t xml:space="preserve"> This caused a lot of problems for getting </w:t>
            </w:r>
            <w:r w:rsidR="00955B73">
              <w:t>TIMER_A</w:t>
            </w:r>
            <w:r w:rsidR="00FA4564">
              <w:t xml:space="preserve"> to work.</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t>2</w:t>
            </w:r>
          </w:p>
        </w:tc>
        <w:tc>
          <w:tcPr>
            <w:tcW w:w="8922" w:type="dxa"/>
          </w:tcPr>
          <w:p w14:paraId="6E8D805D" w14:textId="491FB7AA" w:rsidR="00AB417B" w:rsidRDefault="00CC0ACE" w:rsidP="00F722E7">
            <w:pPr>
              <w:cnfStyle w:val="000000000000" w:firstRow="0" w:lastRow="0" w:firstColumn="0" w:lastColumn="0" w:oddVBand="0" w:evenVBand="0" w:oddHBand="0" w:evenHBand="0" w:firstRowFirstColumn="0" w:firstRowLastColumn="0" w:lastRowFirstColumn="0" w:lastRowLastColumn="0"/>
            </w:pPr>
            <w:r>
              <w:t>Carefully examine the circuit when debugging/testing the Feasibility Model. Not checking proper pin connections for debugging tools such as the oscilloscope caused a lot of time wasted doubting if the circuit was wired correctly.</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60D5D3FD" w:rsidR="00AB417B" w:rsidRDefault="00CC0ACE" w:rsidP="00F722E7">
            <w:r>
              <w:t>3</w:t>
            </w:r>
          </w:p>
        </w:tc>
        <w:tc>
          <w:tcPr>
            <w:tcW w:w="8922" w:type="dxa"/>
          </w:tcPr>
          <w:p w14:paraId="2599C126" w14:textId="75EB47D3" w:rsidR="00AB417B" w:rsidRDefault="00CC0ACE" w:rsidP="00F722E7">
            <w:pPr>
              <w:cnfStyle w:val="000000100000" w:firstRow="0" w:lastRow="0" w:firstColumn="0" w:lastColumn="0" w:oddVBand="0" w:evenVBand="0" w:oddHBand="1" w:evenHBand="0" w:firstRowFirstColumn="0" w:firstRowLastColumn="0" w:lastRowFirstColumn="0" w:lastRowLastColumn="0"/>
            </w:pPr>
            <w:r>
              <w:t xml:space="preserve">MSP430FR4133 has a lot of examples online on using </w:t>
            </w:r>
            <w:r w:rsidR="00F81FBA">
              <w:t>components in the board such as the timer. Using the examples helped demonstrate the usage of the component which helped in setting up the timer for the use of the bicycle sensors.</w:t>
            </w:r>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lastRenderedPageBreak/>
        <w:t>Y</w:t>
      </w:r>
      <w:r w:rsidR="00235EC5">
        <w:t>ou may need to create a special test mode in your code to exercise the signal to its limits</w:t>
      </w:r>
    </w:p>
    <w:p w14:paraId="7AF3DBB1" w14:textId="42F16C22" w:rsidR="00C0109A" w:rsidRDefault="00C0109A" w:rsidP="000014D5">
      <w:pPr>
        <w:pStyle w:val="ListParagraph"/>
        <w:numPr>
          <w:ilvl w:val="0"/>
          <w:numId w:val="7"/>
        </w:numPr>
        <w:ind w:left="360"/>
      </w:pPr>
      <w:r>
        <w:t>State the Minimum (Min), Nominal, and Maximum (Max) acceptable values for that signal property</w:t>
      </w:r>
      <w:r w:rsidR="00293E05">
        <w:t>, as appropriate</w:t>
      </w:r>
    </w:p>
    <w:p w14:paraId="01570D6D" w14:textId="0934D67E" w:rsidR="00172AD8" w:rsidRDefault="00186BAE" w:rsidP="00172AD8">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3618E6F3" w14:textId="1855FAF6" w:rsidR="005F2173" w:rsidRPr="005F2173" w:rsidRDefault="005F2173" w:rsidP="005F2173">
      <w:pPr>
        <w:pStyle w:val="TableCaption"/>
      </w:pPr>
      <w:bookmarkStart w:id="2" w:name="_Ref10555501"/>
      <w:r w:rsidRPr="005F2173">
        <w:t xml:space="preserve">Table </w:t>
      </w:r>
      <w:r w:rsidR="00DE7DE5">
        <w:fldChar w:fldCharType="begin"/>
      </w:r>
      <w:r w:rsidR="00DE7DE5">
        <w:instrText xml:space="preserve"> SEQ Table \* ARABIC </w:instrText>
      </w:r>
      <w:r w:rsidR="00DE7DE5">
        <w:fldChar w:fldCharType="separate"/>
      </w:r>
      <w:r w:rsidR="007F4E0E">
        <w:rPr>
          <w:noProof/>
        </w:rPr>
        <w:t>3</w:t>
      </w:r>
      <w:r w:rsidR="00DE7DE5">
        <w:rPr>
          <w:noProof/>
        </w:rPr>
        <w:fldChar w:fldCharType="end"/>
      </w:r>
      <w:bookmarkEnd w:id="2"/>
      <w:r>
        <w:t xml:space="preserve">: </w:t>
      </w:r>
      <w:r w:rsidR="0008622B">
        <w:t xml:space="preserve">Hardware </w:t>
      </w:r>
      <w:r>
        <w:t>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67153B" w14:paraId="691004A6" w14:textId="77777777" w:rsidTr="003A59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B423338" w14:textId="3B1B2AE7" w:rsidR="0067153B" w:rsidRDefault="0067153B" w:rsidP="00172AD8">
            <w:pPr>
              <w:jc w:val="center"/>
            </w:pPr>
            <w:r>
              <w:t>Signal (TP*)</w:t>
            </w:r>
          </w:p>
        </w:tc>
        <w:tc>
          <w:tcPr>
            <w:tcW w:w="1270" w:type="dxa"/>
            <w:vAlign w:val="bottom"/>
          </w:tcPr>
          <w:p w14:paraId="65B3CBB3" w14:textId="1458C9B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2455D45" w14:textId="7C8ECAED"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D9A82A5" w14:textId="1BFADEE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6B92CE01" w14:textId="6B61949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79F5E2F0" w14:textId="60451C96"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1D6DA3" w14:paraId="4218A3A9"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68F5110" w14:textId="6969FAF4" w:rsidR="001D6DA3" w:rsidRDefault="001D6DA3" w:rsidP="00D5722C">
            <w:pPr>
              <w:jc w:val="left"/>
            </w:pPr>
            <w:r>
              <w:t>GND (X)</w:t>
            </w:r>
          </w:p>
        </w:tc>
        <w:tc>
          <w:tcPr>
            <w:tcW w:w="1270" w:type="dxa"/>
            <w:vAlign w:val="center"/>
          </w:tcPr>
          <w:p w14:paraId="632596D8" w14:textId="5D7B7F7A"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r>
              <w:t>Ground</w:t>
            </w:r>
          </w:p>
        </w:tc>
        <w:tc>
          <w:tcPr>
            <w:tcW w:w="3456" w:type="dxa"/>
            <w:vAlign w:val="center"/>
          </w:tcPr>
          <w:p w14:paraId="7A2CDD6D" w14:textId="6C41385C"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r>
              <w:t>Any</w:t>
            </w:r>
          </w:p>
        </w:tc>
        <w:tc>
          <w:tcPr>
            <w:tcW w:w="1080" w:type="dxa"/>
            <w:vAlign w:val="center"/>
          </w:tcPr>
          <w:p w14:paraId="3418D9FA" w14:textId="1D1C1929"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386F08D0" w14:textId="77777777"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6B1E7DC" w14:textId="59FDF78F"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p>
        </w:tc>
      </w:tr>
      <w:tr w:rsidR="008F0D4F" w14:paraId="1C782CCB" w14:textId="77777777" w:rsidTr="001414D1">
        <w:tc>
          <w:tcPr>
            <w:cnfStyle w:val="001000000000" w:firstRow="0" w:lastRow="0" w:firstColumn="1" w:lastColumn="0" w:oddVBand="0" w:evenVBand="0" w:oddHBand="0" w:evenHBand="0" w:firstRowFirstColumn="0" w:firstRowLastColumn="0" w:lastRowFirstColumn="0" w:lastRowLastColumn="0"/>
            <w:tcW w:w="1535" w:type="dxa"/>
            <w:vAlign w:val="center"/>
          </w:tcPr>
          <w:p w14:paraId="3A231C1E" w14:textId="77777777" w:rsidR="008F0D4F" w:rsidRDefault="008F0D4F" w:rsidP="001414D1">
            <w:pPr>
              <w:jc w:val="left"/>
            </w:pPr>
            <w:r>
              <w:t>5V0</w:t>
            </w:r>
          </w:p>
        </w:tc>
        <w:tc>
          <w:tcPr>
            <w:tcW w:w="1270" w:type="dxa"/>
            <w:vAlign w:val="center"/>
          </w:tcPr>
          <w:p w14:paraId="6FFA7AEB" w14:textId="77777777" w:rsidR="008F0D4F" w:rsidRDefault="008F0D4F" w:rsidP="001414D1">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774A8945" w14:textId="77777777" w:rsidR="008F0D4F" w:rsidRDefault="008F0D4F" w:rsidP="001414D1">
            <w:pPr>
              <w:jc w:val="left"/>
              <w:cnfStyle w:val="000000000000" w:firstRow="0" w:lastRow="0" w:firstColumn="0" w:lastColumn="0" w:oddVBand="0" w:evenVBand="0" w:oddHBand="0" w:evenHBand="0" w:firstRowFirstColumn="0" w:firstRowLastColumn="0" w:lastRowFirstColumn="0" w:lastRowLastColumn="0"/>
            </w:pPr>
            <w:r>
              <w:t>Any</w:t>
            </w:r>
          </w:p>
        </w:tc>
        <w:tc>
          <w:tcPr>
            <w:tcW w:w="1080" w:type="dxa"/>
            <w:vAlign w:val="center"/>
          </w:tcPr>
          <w:p w14:paraId="01811EAC" w14:textId="77777777" w:rsidR="008F0D4F" w:rsidRDefault="008F0D4F" w:rsidP="001414D1">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18250AD" w14:textId="77777777" w:rsidR="008F0D4F" w:rsidRDefault="008F0D4F" w:rsidP="001414D1">
            <w:pPr>
              <w:jc w:val="left"/>
              <w:cnfStyle w:val="000000000000" w:firstRow="0" w:lastRow="0" w:firstColumn="0" w:lastColumn="0" w:oddVBand="0" w:evenVBand="0" w:oddHBand="0" w:evenHBand="0" w:firstRowFirstColumn="0" w:firstRowLastColumn="0" w:lastRowFirstColumn="0" w:lastRowLastColumn="0"/>
            </w:pPr>
            <w:r>
              <w:t>5 V</w:t>
            </w:r>
          </w:p>
        </w:tc>
        <w:tc>
          <w:tcPr>
            <w:tcW w:w="1080" w:type="dxa"/>
            <w:vAlign w:val="center"/>
          </w:tcPr>
          <w:p w14:paraId="0F5DCC6D" w14:textId="77777777" w:rsidR="008F0D4F" w:rsidRDefault="008F0D4F" w:rsidP="001414D1">
            <w:pPr>
              <w:jc w:val="left"/>
              <w:cnfStyle w:val="000000000000" w:firstRow="0" w:lastRow="0" w:firstColumn="0" w:lastColumn="0" w:oddVBand="0" w:evenVBand="0" w:oddHBand="0" w:evenHBand="0" w:firstRowFirstColumn="0" w:firstRowLastColumn="0" w:lastRowFirstColumn="0" w:lastRowLastColumn="0"/>
            </w:pPr>
          </w:p>
        </w:tc>
      </w:tr>
      <w:tr w:rsidR="001D6DA3" w14:paraId="4F689D62"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968C2AE" w14:textId="23218D78" w:rsidR="001D6DA3" w:rsidRDefault="001D6DA3" w:rsidP="00D5722C">
            <w:pPr>
              <w:jc w:val="left"/>
            </w:pPr>
            <w:bookmarkStart w:id="3" w:name="_GoBack"/>
            <w:bookmarkEnd w:id="3"/>
            <w:r>
              <w:t xml:space="preserve">BE1 </w:t>
            </w:r>
          </w:p>
        </w:tc>
        <w:tc>
          <w:tcPr>
            <w:tcW w:w="1270" w:type="dxa"/>
            <w:vAlign w:val="center"/>
          </w:tcPr>
          <w:p w14:paraId="53016C4B" w14:textId="46B892DE"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8A46657" w14:textId="05B5D759"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r>
              <w:t>Back Ultrasonic Sensor Echo</w:t>
            </w:r>
          </w:p>
        </w:tc>
        <w:tc>
          <w:tcPr>
            <w:tcW w:w="1080" w:type="dxa"/>
            <w:vAlign w:val="center"/>
          </w:tcPr>
          <w:p w14:paraId="55F7036D" w14:textId="71CC35B2"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004B5520" w14:textId="44DC04C4"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650D6F02" w14:textId="382D8CD2" w:rsidR="001D6DA3" w:rsidRDefault="001D6DA3" w:rsidP="00D5722C">
            <w:pPr>
              <w:jc w:val="left"/>
              <w:cnfStyle w:val="000000100000" w:firstRow="0" w:lastRow="0" w:firstColumn="0" w:lastColumn="0" w:oddVBand="0" w:evenVBand="0" w:oddHBand="1" w:evenHBand="0" w:firstRowFirstColumn="0" w:firstRowLastColumn="0" w:lastRowFirstColumn="0" w:lastRowLastColumn="0"/>
            </w:pPr>
          </w:p>
        </w:tc>
      </w:tr>
      <w:tr w:rsidR="001D6DA3" w14:paraId="48480306"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2D09316D" w14:textId="78960A6E" w:rsidR="001D6DA3" w:rsidRDefault="001D6DA3" w:rsidP="00D5722C">
            <w:pPr>
              <w:jc w:val="left"/>
            </w:pPr>
            <w:r>
              <w:t>BE2 (X)</w:t>
            </w:r>
          </w:p>
        </w:tc>
        <w:tc>
          <w:tcPr>
            <w:tcW w:w="1270" w:type="dxa"/>
            <w:vAlign w:val="center"/>
          </w:tcPr>
          <w:p w14:paraId="54B9F82A" w14:textId="7EAF6805" w:rsidR="001D6DA3" w:rsidRDefault="001D6DA3"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7D724DBA" w14:textId="0F274419" w:rsidR="001D6DA3" w:rsidRDefault="001D6DA3" w:rsidP="00D5722C">
            <w:pPr>
              <w:jc w:val="left"/>
              <w:cnfStyle w:val="000000000000" w:firstRow="0" w:lastRow="0" w:firstColumn="0" w:lastColumn="0" w:oddVBand="0" w:evenVBand="0" w:oddHBand="0" w:evenHBand="0" w:firstRowFirstColumn="0" w:firstRowLastColumn="0" w:lastRowFirstColumn="0" w:lastRowLastColumn="0"/>
            </w:pPr>
            <w:r>
              <w:t>Back Ultrasonic Sensor Echo - Divided</w:t>
            </w:r>
          </w:p>
        </w:tc>
        <w:tc>
          <w:tcPr>
            <w:tcW w:w="1080" w:type="dxa"/>
            <w:vAlign w:val="center"/>
          </w:tcPr>
          <w:p w14:paraId="251CDD0C" w14:textId="1EC97338" w:rsidR="001D6DA3" w:rsidRDefault="009D71C5" w:rsidP="00D5722C">
            <w:pPr>
              <w:jc w:val="left"/>
              <w:cnfStyle w:val="000000000000" w:firstRow="0" w:lastRow="0" w:firstColumn="0" w:lastColumn="0" w:oddVBand="0" w:evenVBand="0" w:oddHBand="0" w:evenHBand="0" w:firstRowFirstColumn="0" w:firstRowLastColumn="0" w:lastRowFirstColumn="0" w:lastRowLastColumn="0"/>
            </w:pPr>
            <w:r>
              <w:t>-0.3 V</w:t>
            </w:r>
          </w:p>
        </w:tc>
        <w:tc>
          <w:tcPr>
            <w:tcW w:w="1080" w:type="dxa"/>
            <w:vAlign w:val="center"/>
          </w:tcPr>
          <w:p w14:paraId="5F58CE3A" w14:textId="13DC5C6F" w:rsidR="001D6DA3" w:rsidRDefault="001D6DA3" w:rsidP="00D5722C">
            <w:pPr>
              <w:jc w:val="left"/>
              <w:cnfStyle w:val="000000000000" w:firstRow="0" w:lastRow="0" w:firstColumn="0" w:lastColumn="0" w:oddVBand="0" w:evenVBand="0" w:oddHBand="0" w:evenHBand="0" w:firstRowFirstColumn="0" w:firstRowLastColumn="0" w:lastRowFirstColumn="0" w:lastRowLastColumn="0"/>
            </w:pPr>
            <w:r>
              <w:t>3.3 V</w:t>
            </w:r>
          </w:p>
        </w:tc>
        <w:tc>
          <w:tcPr>
            <w:tcW w:w="1080" w:type="dxa"/>
            <w:vAlign w:val="center"/>
          </w:tcPr>
          <w:p w14:paraId="6CEC821A" w14:textId="361ABA7D" w:rsidR="001D6DA3" w:rsidRDefault="009D71C5" w:rsidP="00D5722C">
            <w:pPr>
              <w:jc w:val="left"/>
              <w:cnfStyle w:val="000000000000" w:firstRow="0" w:lastRow="0" w:firstColumn="0" w:lastColumn="0" w:oddVBand="0" w:evenVBand="0" w:oddHBand="0" w:evenHBand="0" w:firstRowFirstColumn="0" w:firstRowLastColumn="0" w:lastRowFirstColumn="0" w:lastRowLastColumn="0"/>
            </w:pPr>
            <w:r>
              <w:t>4.1</w:t>
            </w:r>
            <w:r w:rsidR="001D6DA3">
              <w:t xml:space="preserve"> V</w:t>
            </w:r>
          </w:p>
        </w:tc>
      </w:tr>
      <w:tr w:rsidR="009D71C5" w14:paraId="02B4F214"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620A1B88" w14:textId="0183B40C" w:rsidR="009D71C5" w:rsidRDefault="009D71C5" w:rsidP="00D5722C">
            <w:pPr>
              <w:jc w:val="left"/>
            </w:pPr>
            <w:r>
              <w:t>FE1</w:t>
            </w:r>
          </w:p>
        </w:tc>
        <w:tc>
          <w:tcPr>
            <w:tcW w:w="1270" w:type="dxa"/>
            <w:vAlign w:val="center"/>
          </w:tcPr>
          <w:p w14:paraId="38CF1410" w14:textId="1DF3E6B9" w:rsidR="009D71C5" w:rsidRDefault="009D71C5"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B41739D" w14:textId="6F474C84" w:rsidR="009D71C5" w:rsidRDefault="009D71C5" w:rsidP="00D5722C">
            <w:pPr>
              <w:jc w:val="left"/>
              <w:cnfStyle w:val="000000100000" w:firstRow="0" w:lastRow="0" w:firstColumn="0" w:lastColumn="0" w:oddVBand="0" w:evenVBand="0" w:oddHBand="1" w:evenHBand="0" w:firstRowFirstColumn="0" w:firstRowLastColumn="0" w:lastRowFirstColumn="0" w:lastRowLastColumn="0"/>
            </w:pPr>
            <w:r>
              <w:t>Front Ultrasonic Sensor Echo</w:t>
            </w:r>
          </w:p>
        </w:tc>
        <w:tc>
          <w:tcPr>
            <w:tcW w:w="1080" w:type="dxa"/>
            <w:vAlign w:val="center"/>
          </w:tcPr>
          <w:p w14:paraId="18FD4B05" w14:textId="77777777" w:rsidR="009D71C5" w:rsidRDefault="009D71C5"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833B165" w14:textId="3B8B9CE3" w:rsidR="009D71C5" w:rsidRDefault="009D71C5" w:rsidP="00D5722C">
            <w:pPr>
              <w:jc w:val="left"/>
              <w:cnfStyle w:val="000000100000" w:firstRow="0" w:lastRow="0" w:firstColumn="0" w:lastColumn="0" w:oddVBand="0" w:evenVBand="0" w:oddHBand="1" w:evenHBand="0" w:firstRowFirstColumn="0" w:firstRowLastColumn="0" w:lastRowFirstColumn="0" w:lastRowLastColumn="0"/>
            </w:pPr>
            <w:r>
              <w:t>5 V</w:t>
            </w:r>
          </w:p>
        </w:tc>
        <w:tc>
          <w:tcPr>
            <w:tcW w:w="1080" w:type="dxa"/>
            <w:vAlign w:val="center"/>
          </w:tcPr>
          <w:p w14:paraId="02293A79" w14:textId="77777777" w:rsidR="009D71C5" w:rsidRDefault="009D71C5" w:rsidP="00D5722C">
            <w:pPr>
              <w:jc w:val="left"/>
              <w:cnfStyle w:val="000000100000" w:firstRow="0" w:lastRow="0" w:firstColumn="0" w:lastColumn="0" w:oddVBand="0" w:evenVBand="0" w:oddHBand="1" w:evenHBand="0" w:firstRowFirstColumn="0" w:firstRowLastColumn="0" w:lastRowFirstColumn="0" w:lastRowLastColumn="0"/>
            </w:pPr>
          </w:p>
        </w:tc>
      </w:tr>
      <w:tr w:rsidR="009D71C5" w14:paraId="2C1FB18E"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7CF28243" w14:textId="44E67FFE" w:rsidR="009D71C5" w:rsidRDefault="009D71C5" w:rsidP="00D5722C">
            <w:pPr>
              <w:jc w:val="left"/>
            </w:pPr>
            <w:r>
              <w:t>FE2 (X)</w:t>
            </w:r>
          </w:p>
        </w:tc>
        <w:tc>
          <w:tcPr>
            <w:tcW w:w="1270" w:type="dxa"/>
            <w:vAlign w:val="center"/>
          </w:tcPr>
          <w:p w14:paraId="7E7C51A7" w14:textId="679DC26B" w:rsidR="009D71C5" w:rsidRDefault="009D71C5"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25563B1" w14:textId="3549BC71" w:rsidR="009D71C5" w:rsidRDefault="009D71C5" w:rsidP="00D5722C">
            <w:pPr>
              <w:jc w:val="left"/>
              <w:cnfStyle w:val="000000000000" w:firstRow="0" w:lastRow="0" w:firstColumn="0" w:lastColumn="0" w:oddVBand="0" w:evenVBand="0" w:oddHBand="0" w:evenHBand="0" w:firstRowFirstColumn="0" w:firstRowLastColumn="0" w:lastRowFirstColumn="0" w:lastRowLastColumn="0"/>
            </w:pPr>
            <w:r>
              <w:t>Front Ultrasonic Sensor Echo - Divided</w:t>
            </w:r>
          </w:p>
        </w:tc>
        <w:tc>
          <w:tcPr>
            <w:tcW w:w="1080" w:type="dxa"/>
            <w:vAlign w:val="center"/>
          </w:tcPr>
          <w:p w14:paraId="20DE1FB2" w14:textId="014A4638" w:rsidR="009D71C5" w:rsidRDefault="009D71C5" w:rsidP="00D5722C">
            <w:pPr>
              <w:jc w:val="left"/>
              <w:cnfStyle w:val="000000000000" w:firstRow="0" w:lastRow="0" w:firstColumn="0" w:lastColumn="0" w:oddVBand="0" w:evenVBand="0" w:oddHBand="0" w:evenHBand="0" w:firstRowFirstColumn="0" w:firstRowLastColumn="0" w:lastRowFirstColumn="0" w:lastRowLastColumn="0"/>
            </w:pPr>
            <w:r>
              <w:t>-0.3 V</w:t>
            </w:r>
          </w:p>
        </w:tc>
        <w:tc>
          <w:tcPr>
            <w:tcW w:w="1080" w:type="dxa"/>
            <w:vAlign w:val="center"/>
          </w:tcPr>
          <w:p w14:paraId="0472B175" w14:textId="1C600C1E" w:rsidR="009D71C5" w:rsidRDefault="009D71C5" w:rsidP="00D5722C">
            <w:pPr>
              <w:jc w:val="left"/>
              <w:cnfStyle w:val="000000000000" w:firstRow="0" w:lastRow="0" w:firstColumn="0" w:lastColumn="0" w:oddVBand="0" w:evenVBand="0" w:oddHBand="0" w:evenHBand="0" w:firstRowFirstColumn="0" w:firstRowLastColumn="0" w:lastRowFirstColumn="0" w:lastRowLastColumn="0"/>
            </w:pPr>
            <w:r>
              <w:t>3.3V</w:t>
            </w:r>
          </w:p>
        </w:tc>
        <w:tc>
          <w:tcPr>
            <w:tcW w:w="1080" w:type="dxa"/>
            <w:vAlign w:val="center"/>
          </w:tcPr>
          <w:p w14:paraId="3F0E8C0D" w14:textId="5685E70B" w:rsidR="009D71C5" w:rsidRDefault="009D71C5" w:rsidP="00D5722C">
            <w:pPr>
              <w:jc w:val="left"/>
              <w:cnfStyle w:val="000000000000" w:firstRow="0" w:lastRow="0" w:firstColumn="0" w:lastColumn="0" w:oddVBand="0" w:evenVBand="0" w:oddHBand="0" w:evenHBand="0" w:firstRowFirstColumn="0" w:firstRowLastColumn="0" w:lastRowFirstColumn="0" w:lastRowLastColumn="0"/>
            </w:pPr>
            <w:r>
              <w:t>4.1 V</w:t>
            </w:r>
          </w:p>
        </w:tc>
      </w:tr>
      <w:tr w:rsidR="008F0D4F" w14:paraId="3A93F038"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854D146" w14:textId="1448471C" w:rsidR="008F0D4F" w:rsidRDefault="008F0D4F" w:rsidP="00D5722C">
            <w:pPr>
              <w:jc w:val="left"/>
            </w:pPr>
            <w:r>
              <w:t>Buzz</w:t>
            </w:r>
          </w:p>
        </w:tc>
        <w:tc>
          <w:tcPr>
            <w:tcW w:w="1270" w:type="dxa"/>
            <w:vAlign w:val="center"/>
          </w:tcPr>
          <w:p w14:paraId="68ED6ADB" w14:textId="3ECBAC7F" w:rsidR="008F0D4F" w:rsidRDefault="008F0D4F"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7293A48" w14:textId="5AB2F84D" w:rsidR="008F0D4F" w:rsidRDefault="008F0D4F" w:rsidP="00D5722C">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03ADDD7D" w14:textId="1AFC4D56" w:rsidR="008F0D4F" w:rsidRDefault="008F0D4F" w:rsidP="00D5722C">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4016A54E" w14:textId="77777777" w:rsidR="008F0D4F" w:rsidRDefault="008F0D4F"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3FD07136" w14:textId="26AE260F" w:rsidR="008F0D4F" w:rsidRDefault="008F0D4F" w:rsidP="00D5722C">
            <w:pPr>
              <w:jc w:val="left"/>
              <w:cnfStyle w:val="000000100000" w:firstRow="0" w:lastRow="0" w:firstColumn="0" w:lastColumn="0" w:oddVBand="0" w:evenVBand="0" w:oddHBand="1" w:evenHBand="0" w:firstRowFirstColumn="0" w:firstRowLastColumn="0" w:lastRowFirstColumn="0" w:lastRowLastColumn="0"/>
            </w:pPr>
            <w:r>
              <w:t>3.3 V</w:t>
            </w:r>
          </w:p>
        </w:tc>
      </w:tr>
      <w:tr w:rsidR="008F0D4F" w14:paraId="48E3EA8E"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5E2DA699" w14:textId="716A4A25" w:rsidR="008F0D4F" w:rsidRDefault="008F0D4F" w:rsidP="00D5722C">
            <w:pPr>
              <w:jc w:val="left"/>
            </w:pPr>
            <w:r>
              <w:t>GLED</w:t>
            </w:r>
          </w:p>
        </w:tc>
        <w:tc>
          <w:tcPr>
            <w:tcW w:w="1270" w:type="dxa"/>
            <w:vAlign w:val="center"/>
          </w:tcPr>
          <w:p w14:paraId="185D2E9A" w14:textId="300B8929" w:rsidR="008F0D4F" w:rsidRDefault="008F0D4F"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49D17674" w14:textId="3A8C99A1" w:rsidR="008F0D4F" w:rsidRDefault="008F0D4F" w:rsidP="00D5722C">
            <w:pPr>
              <w:jc w:val="left"/>
              <w:cnfStyle w:val="000000000000" w:firstRow="0" w:lastRow="0" w:firstColumn="0" w:lastColumn="0" w:oddVBand="0" w:evenVBand="0" w:oddHBand="0" w:evenHBand="0" w:firstRowFirstColumn="0" w:firstRowLastColumn="0" w:lastRowFirstColumn="0" w:lastRowLastColumn="0"/>
            </w:pPr>
            <w:r>
              <w:t>Green LED on</w:t>
            </w:r>
          </w:p>
        </w:tc>
        <w:tc>
          <w:tcPr>
            <w:tcW w:w="1080" w:type="dxa"/>
            <w:vAlign w:val="center"/>
          </w:tcPr>
          <w:p w14:paraId="03BA15F0" w14:textId="2E3C36FD" w:rsidR="008F0D4F" w:rsidRDefault="008F0D4F" w:rsidP="00D5722C">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14E84AD8" w14:textId="77777777" w:rsidR="008F0D4F" w:rsidRDefault="008F0D4F"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2E8BEBDB" w14:textId="2F495837" w:rsidR="008F0D4F" w:rsidRDefault="008F0D4F" w:rsidP="00D5722C">
            <w:pPr>
              <w:jc w:val="left"/>
              <w:cnfStyle w:val="000000000000" w:firstRow="0" w:lastRow="0" w:firstColumn="0" w:lastColumn="0" w:oddVBand="0" w:evenVBand="0" w:oddHBand="0" w:evenHBand="0" w:firstRowFirstColumn="0" w:firstRowLastColumn="0" w:lastRowFirstColumn="0" w:lastRowLastColumn="0"/>
            </w:pPr>
            <w:r>
              <w:t>3.3 V</w:t>
            </w:r>
          </w:p>
        </w:tc>
      </w:tr>
      <w:tr w:rsidR="008F0D4F" w14:paraId="27A46FFA"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5A473A24" w14:textId="1B92CE9D" w:rsidR="008F0D4F" w:rsidRDefault="008F0D4F" w:rsidP="008F0D4F">
            <w:pPr>
              <w:jc w:val="left"/>
            </w:pPr>
            <w:r>
              <w:t>YLED</w:t>
            </w:r>
          </w:p>
        </w:tc>
        <w:tc>
          <w:tcPr>
            <w:tcW w:w="1270" w:type="dxa"/>
            <w:vAlign w:val="center"/>
          </w:tcPr>
          <w:p w14:paraId="798E5350" w14:textId="5FF2215C"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41F14E7" w14:textId="7B73CF10"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Yellow LED on</w:t>
            </w:r>
          </w:p>
        </w:tc>
        <w:tc>
          <w:tcPr>
            <w:tcW w:w="1080" w:type="dxa"/>
            <w:vAlign w:val="center"/>
          </w:tcPr>
          <w:p w14:paraId="1771D10A" w14:textId="225FEE9F"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046D2E6C" w14:textId="77777777"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6B9AAB24" w14:textId="5552081A"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3.3 V</w:t>
            </w:r>
          </w:p>
        </w:tc>
      </w:tr>
      <w:tr w:rsidR="008F0D4F" w14:paraId="577226E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14EF24CA" w14:textId="18253938" w:rsidR="008F0D4F" w:rsidRDefault="008F0D4F" w:rsidP="008F0D4F">
            <w:pPr>
              <w:jc w:val="left"/>
            </w:pPr>
            <w:r>
              <w:t>O</w:t>
            </w:r>
            <w:r>
              <w:t>LED</w:t>
            </w:r>
          </w:p>
        </w:tc>
        <w:tc>
          <w:tcPr>
            <w:tcW w:w="1270" w:type="dxa"/>
            <w:vAlign w:val="center"/>
          </w:tcPr>
          <w:p w14:paraId="35630B10" w14:textId="6C8FE94C" w:rsidR="008F0D4F" w:rsidRDefault="008F0D4F" w:rsidP="008F0D4F">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3AC28B3" w14:textId="7664C34C" w:rsidR="008F0D4F" w:rsidRDefault="008F0D4F" w:rsidP="008F0D4F">
            <w:pPr>
              <w:jc w:val="left"/>
              <w:cnfStyle w:val="000000000000" w:firstRow="0" w:lastRow="0" w:firstColumn="0" w:lastColumn="0" w:oddVBand="0" w:evenVBand="0" w:oddHBand="0" w:evenHBand="0" w:firstRowFirstColumn="0" w:firstRowLastColumn="0" w:lastRowFirstColumn="0" w:lastRowLastColumn="0"/>
            </w:pPr>
            <w:r>
              <w:t xml:space="preserve">Orange </w:t>
            </w:r>
            <w:r>
              <w:t>LED on</w:t>
            </w:r>
          </w:p>
        </w:tc>
        <w:tc>
          <w:tcPr>
            <w:tcW w:w="1080" w:type="dxa"/>
            <w:vAlign w:val="center"/>
          </w:tcPr>
          <w:p w14:paraId="6EA2243B" w14:textId="60F710C3" w:rsidR="008F0D4F" w:rsidRDefault="008F0D4F" w:rsidP="008F0D4F">
            <w:pPr>
              <w:jc w:val="left"/>
              <w:cnfStyle w:val="000000000000" w:firstRow="0" w:lastRow="0" w:firstColumn="0" w:lastColumn="0" w:oddVBand="0" w:evenVBand="0" w:oddHBand="0" w:evenHBand="0" w:firstRowFirstColumn="0" w:firstRowLastColumn="0" w:lastRowFirstColumn="0" w:lastRowLastColumn="0"/>
            </w:pPr>
            <w:r>
              <w:t>0 V</w:t>
            </w:r>
          </w:p>
        </w:tc>
        <w:tc>
          <w:tcPr>
            <w:tcW w:w="1080" w:type="dxa"/>
            <w:vAlign w:val="center"/>
          </w:tcPr>
          <w:p w14:paraId="5D54D707" w14:textId="77777777" w:rsidR="008F0D4F" w:rsidRDefault="008F0D4F" w:rsidP="008F0D4F">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ACA2174" w14:textId="014AECCC" w:rsidR="008F0D4F" w:rsidRDefault="008F0D4F" w:rsidP="008F0D4F">
            <w:pPr>
              <w:jc w:val="left"/>
              <w:cnfStyle w:val="000000000000" w:firstRow="0" w:lastRow="0" w:firstColumn="0" w:lastColumn="0" w:oddVBand="0" w:evenVBand="0" w:oddHBand="0" w:evenHBand="0" w:firstRowFirstColumn="0" w:firstRowLastColumn="0" w:lastRowFirstColumn="0" w:lastRowLastColumn="0"/>
            </w:pPr>
            <w:r>
              <w:t>3.3 V</w:t>
            </w:r>
          </w:p>
        </w:tc>
      </w:tr>
      <w:tr w:rsidR="008F0D4F" w14:paraId="141CC72C"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5EF1C01" w14:textId="22A9FD24" w:rsidR="008F0D4F" w:rsidRDefault="008F0D4F" w:rsidP="008F0D4F">
            <w:pPr>
              <w:jc w:val="left"/>
            </w:pPr>
            <w:r>
              <w:t>RLED</w:t>
            </w:r>
          </w:p>
        </w:tc>
        <w:tc>
          <w:tcPr>
            <w:tcW w:w="1270" w:type="dxa"/>
            <w:vAlign w:val="center"/>
          </w:tcPr>
          <w:p w14:paraId="4111FF65" w14:textId="7950F49A"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6A7FA5E6" w14:textId="32A90AF6"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Red LED on</w:t>
            </w:r>
          </w:p>
        </w:tc>
        <w:tc>
          <w:tcPr>
            <w:tcW w:w="1080" w:type="dxa"/>
            <w:vAlign w:val="center"/>
          </w:tcPr>
          <w:p w14:paraId="3E0C4B16" w14:textId="38044FD2"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78A95F5C" w14:textId="77777777"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4BC3A7F" w14:textId="2D7DFAFB" w:rsidR="008F0D4F" w:rsidRDefault="008F0D4F" w:rsidP="008F0D4F">
            <w:pPr>
              <w:jc w:val="left"/>
              <w:cnfStyle w:val="000000100000" w:firstRow="0" w:lastRow="0" w:firstColumn="0" w:lastColumn="0" w:oddVBand="0" w:evenVBand="0" w:oddHBand="1" w:evenHBand="0" w:firstRowFirstColumn="0" w:firstRowLastColumn="0" w:lastRowFirstColumn="0" w:lastRowLastColumn="0"/>
            </w:pPr>
            <w:r>
              <w:t>3.3 V</w:t>
            </w:r>
          </w:p>
        </w:tc>
      </w:tr>
    </w:tbl>
    <w:p w14:paraId="50012055" w14:textId="3AAA52B5" w:rsidR="0067153B" w:rsidRPr="004C131F" w:rsidRDefault="004C131F" w:rsidP="0067153B">
      <w:pPr>
        <w:rPr>
          <w:rStyle w:val="SubtleEmphasis"/>
        </w:rPr>
      </w:pPr>
      <w:r>
        <w:rPr>
          <w:rStyle w:val="SubtleEmphasis"/>
        </w:rPr>
        <w:t>*Indicates Test Point Required</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w:t>
      </w:r>
      <w:proofErr w:type="spellStart"/>
      <w:r w:rsidRPr="006936CB">
        <w:t>LaunchPad</w:t>
      </w:r>
      <w:proofErr w:type="spellEnd"/>
      <w:r w:rsidRPr="006936CB">
        <w:t>?</w:t>
      </w:r>
    </w:p>
    <w:p w14:paraId="63DCD154" w14:textId="0BEBE35B" w:rsidR="006936CB" w:rsidRPr="006936CB" w:rsidRDefault="006936CB" w:rsidP="006B4329">
      <w:pPr>
        <w:jc w:val="center"/>
      </w:pPr>
      <w:r w:rsidRPr="006936CB">
        <w:t xml:space="preserve">MSP430FR4133 IC pin </w:t>
      </w:r>
      <w:r w:rsidR="006B4329">
        <w:t>&lt;--&gt;</w:t>
      </w:r>
      <w:r w:rsidRPr="006936CB">
        <w:t xml:space="preserve"> </w:t>
      </w:r>
      <w:proofErr w:type="spellStart"/>
      <w:r w:rsidRPr="006936CB">
        <w:t>BoosterPack</w:t>
      </w:r>
      <w:proofErr w:type="spellEnd"/>
      <w:r w:rsidRPr="006936CB">
        <w:t xml:space="preserve"> pin on J1/J2 of the </w:t>
      </w:r>
      <w:proofErr w:type="spellStart"/>
      <w:r w:rsidRPr="006936CB">
        <w:t>LaunchPad</w:t>
      </w:r>
      <w:proofErr w:type="spellEnd"/>
      <w:r w:rsidRPr="006936CB">
        <w:t xml:space="preserve"> </w:t>
      </w:r>
      <w:r w:rsidR="006B4329">
        <w:t>&lt;--&gt;</w:t>
      </w:r>
      <w:r w:rsidRPr="006936CB">
        <w:t xml:space="preserve"> Your Prototype</w:t>
      </w:r>
    </w:p>
    <w:p w14:paraId="522FC0A8" w14:textId="77777777" w:rsidR="00CF6B2E" w:rsidRDefault="00CF6B2E" w:rsidP="00CF6B2E">
      <w:pPr>
        <w:pStyle w:val="TableCaption"/>
        <w:ind w:left="360"/>
      </w:pPr>
      <w:bookmarkStart w:id="4" w:name="_Ref10557769"/>
      <w:r>
        <w:t xml:space="preserve">Table </w:t>
      </w:r>
      <w:r w:rsidR="00DE7DE5">
        <w:fldChar w:fldCharType="begin"/>
      </w:r>
      <w:r w:rsidR="00DE7DE5">
        <w:instrText xml:space="preserve"> SEQ Table \* ARABIC </w:instrText>
      </w:r>
      <w:r w:rsidR="00DE7DE5">
        <w:fldChar w:fldCharType="separate"/>
      </w:r>
      <w:r>
        <w:rPr>
          <w:noProof/>
        </w:rPr>
        <w:t>4</w:t>
      </w:r>
      <w:r w:rsidR="00DE7DE5">
        <w:rPr>
          <w:noProof/>
        </w:rPr>
        <w:fldChar w:fldCharType="end"/>
      </w:r>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CF6B2E" w14:paraId="2DD0C17B" w14:textId="77777777" w:rsidTr="00F722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CFECBE5" w14:textId="77777777" w:rsidR="00CF6B2E" w:rsidRDefault="00CF6B2E" w:rsidP="00F722E7">
            <w:pPr>
              <w:jc w:val="center"/>
            </w:pPr>
            <w:r>
              <w:t>Signal</w:t>
            </w:r>
          </w:p>
        </w:tc>
        <w:tc>
          <w:tcPr>
            <w:tcW w:w="2084"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362D19" w14:paraId="08F55B6B"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C9B5830" w14:textId="6F69B9A0" w:rsidR="00362D19" w:rsidRDefault="00362D19" w:rsidP="00F722E7">
            <w:r>
              <w:t>Digital In</w:t>
            </w:r>
          </w:p>
        </w:tc>
        <w:tc>
          <w:tcPr>
            <w:tcW w:w="2084" w:type="dxa"/>
          </w:tcPr>
          <w:p w14:paraId="2E92EE5F" w14:textId="02F95E2A" w:rsidR="00362D19" w:rsidRDefault="00362D19" w:rsidP="00F722E7">
            <w:pPr>
              <w:cnfStyle w:val="000000100000" w:firstRow="0" w:lastRow="0" w:firstColumn="0" w:lastColumn="0" w:oddVBand="0" w:evenVBand="0" w:oddHBand="1" w:evenHBand="0" w:firstRowFirstColumn="0" w:firstRowLastColumn="0" w:lastRowFirstColumn="0" w:lastRowLastColumn="0"/>
            </w:pPr>
            <w:r>
              <w:t>P2.7 (I/O)</w:t>
            </w:r>
          </w:p>
        </w:tc>
        <w:tc>
          <w:tcPr>
            <w:tcW w:w="2170" w:type="dxa"/>
          </w:tcPr>
          <w:p w14:paraId="55CF908C" w14:textId="23CF98DD" w:rsidR="00362D19" w:rsidRDefault="003429DF" w:rsidP="00F722E7">
            <w:pPr>
              <w:cnfStyle w:val="000000100000" w:firstRow="0" w:lastRow="0" w:firstColumn="0" w:lastColumn="0" w:oddVBand="0" w:evenVBand="0" w:oddHBand="1" w:evenHBand="0" w:firstRowFirstColumn="0" w:firstRowLastColumn="0" w:lastRowFirstColumn="0" w:lastRowLastColumn="0"/>
            </w:pPr>
            <w:r>
              <w:t>J1 pin 7</w:t>
            </w:r>
          </w:p>
        </w:tc>
        <w:tc>
          <w:tcPr>
            <w:tcW w:w="3815" w:type="dxa"/>
          </w:tcPr>
          <w:p w14:paraId="16E92321" w14:textId="5266B0CE" w:rsidR="00362D19" w:rsidRDefault="00362D19" w:rsidP="00F722E7">
            <w:pPr>
              <w:cnfStyle w:val="000000100000" w:firstRow="0" w:lastRow="0" w:firstColumn="0" w:lastColumn="0" w:oddVBand="0" w:evenVBand="0" w:oddHBand="1" w:evenHBand="0" w:firstRowFirstColumn="0" w:firstRowLastColumn="0" w:lastRowFirstColumn="0" w:lastRowLastColumn="0"/>
            </w:pPr>
            <w:r>
              <w:t>Back Ultrasonic Sensor</w:t>
            </w:r>
            <w:r w:rsidR="003429DF">
              <w:t xml:space="preserve"> Echo</w:t>
            </w:r>
            <w:r>
              <w:t xml:space="preserve"> Out</w:t>
            </w:r>
          </w:p>
        </w:tc>
      </w:tr>
      <w:tr w:rsidR="00362D19" w14:paraId="72B44A7B"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47C0D4B6" w14:textId="066AEB39" w:rsidR="00362D19" w:rsidRDefault="00362D19" w:rsidP="00F722E7"/>
        </w:tc>
        <w:tc>
          <w:tcPr>
            <w:tcW w:w="2084" w:type="dxa"/>
          </w:tcPr>
          <w:p w14:paraId="4BAD36D6" w14:textId="67EF600E"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1.7 </w:t>
            </w:r>
            <w:r>
              <w:t>(I/O)</w:t>
            </w:r>
          </w:p>
        </w:tc>
        <w:tc>
          <w:tcPr>
            <w:tcW w:w="2170" w:type="dxa"/>
          </w:tcPr>
          <w:p w14:paraId="4F1D9F16" w14:textId="71A94F0E" w:rsidR="00362D19" w:rsidRDefault="003429DF" w:rsidP="00F722E7">
            <w:pPr>
              <w:cnfStyle w:val="000000000000" w:firstRow="0" w:lastRow="0" w:firstColumn="0" w:lastColumn="0" w:oddVBand="0" w:evenVBand="0" w:oddHBand="0" w:evenHBand="0" w:firstRowFirstColumn="0" w:firstRowLastColumn="0" w:lastRowFirstColumn="0" w:lastRowLastColumn="0"/>
            </w:pPr>
            <w:r>
              <w:t>J</w:t>
            </w:r>
            <w:r>
              <w:t>2</w:t>
            </w:r>
            <w:r>
              <w:t xml:space="preserve"> pin </w:t>
            </w:r>
            <w:r>
              <w:t>2</w:t>
            </w:r>
          </w:p>
        </w:tc>
        <w:tc>
          <w:tcPr>
            <w:tcW w:w="3815" w:type="dxa"/>
          </w:tcPr>
          <w:p w14:paraId="3E6CE5AF" w14:textId="282EAF63" w:rsidR="00362D19" w:rsidRDefault="00362D19" w:rsidP="00F722E7">
            <w:pPr>
              <w:cnfStyle w:val="000000000000" w:firstRow="0" w:lastRow="0" w:firstColumn="0" w:lastColumn="0" w:oddVBand="0" w:evenVBand="0" w:oddHBand="0" w:evenHBand="0" w:firstRowFirstColumn="0" w:firstRowLastColumn="0" w:lastRowFirstColumn="0" w:lastRowLastColumn="0"/>
            </w:pPr>
            <w:r>
              <w:t>Front Ultrasonic Sensor</w:t>
            </w:r>
            <w:r w:rsidR="003429DF">
              <w:t xml:space="preserve"> Echo</w:t>
            </w:r>
            <w:r>
              <w:t xml:space="preserve"> Out</w:t>
            </w:r>
          </w:p>
        </w:tc>
      </w:tr>
      <w:tr w:rsidR="00362D19" w14:paraId="46365E81"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99A3DB5" w14:textId="02B298A3" w:rsidR="00362D19" w:rsidRDefault="00362D19" w:rsidP="00F722E7">
            <w:r>
              <w:t>Digital Out</w:t>
            </w:r>
          </w:p>
        </w:tc>
        <w:tc>
          <w:tcPr>
            <w:tcW w:w="2084" w:type="dxa"/>
          </w:tcPr>
          <w:p w14:paraId="7D3E0751" w14:textId="58E9C617" w:rsidR="00362D19" w:rsidRDefault="00362D19" w:rsidP="00F722E7">
            <w:pPr>
              <w:cnfStyle w:val="000000100000" w:firstRow="0" w:lastRow="0" w:firstColumn="0" w:lastColumn="0" w:oddVBand="0" w:evenVBand="0" w:oddHBand="1" w:evenHBand="0" w:firstRowFirstColumn="0" w:firstRowLastColumn="0" w:lastRowFirstColumn="0" w:lastRowLastColumn="0"/>
            </w:pPr>
            <w:r>
              <w:t xml:space="preserve">P2.5 </w:t>
            </w:r>
            <w:r>
              <w:t>(I/O)</w:t>
            </w:r>
          </w:p>
        </w:tc>
        <w:tc>
          <w:tcPr>
            <w:tcW w:w="2170" w:type="dxa"/>
          </w:tcPr>
          <w:p w14:paraId="4FABA1F7" w14:textId="077A0498" w:rsidR="00362D19" w:rsidRDefault="003429DF" w:rsidP="00F722E7">
            <w:pPr>
              <w:cnfStyle w:val="000000100000" w:firstRow="0" w:lastRow="0" w:firstColumn="0" w:lastColumn="0" w:oddVBand="0" w:evenVBand="0" w:oddHBand="1" w:evenHBand="0" w:firstRowFirstColumn="0" w:firstRowLastColumn="0" w:lastRowFirstColumn="0" w:lastRowLastColumn="0"/>
            </w:pPr>
            <w:r>
              <w:t>J</w:t>
            </w:r>
            <w:r>
              <w:t>1</w:t>
            </w:r>
            <w:r>
              <w:t xml:space="preserve"> pin </w:t>
            </w:r>
            <w:r>
              <w:t>5</w:t>
            </w:r>
          </w:p>
        </w:tc>
        <w:tc>
          <w:tcPr>
            <w:tcW w:w="3815" w:type="dxa"/>
          </w:tcPr>
          <w:p w14:paraId="06715E2B" w14:textId="7BC324AE" w:rsidR="00362D19" w:rsidRDefault="00362D19" w:rsidP="00F722E7">
            <w:pPr>
              <w:cnfStyle w:val="000000100000" w:firstRow="0" w:lastRow="0" w:firstColumn="0" w:lastColumn="0" w:oddVBand="0" w:evenVBand="0" w:oddHBand="1" w:evenHBand="0" w:firstRowFirstColumn="0" w:firstRowLastColumn="0" w:lastRowFirstColumn="0" w:lastRowLastColumn="0"/>
            </w:pPr>
            <w:r>
              <w:t>Ultrasonic Sensor Trigger</w:t>
            </w:r>
          </w:p>
        </w:tc>
      </w:tr>
      <w:tr w:rsidR="00362D19" w14:paraId="16A0B465"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6A3CCCAD" w14:textId="77777777" w:rsidR="00362D19" w:rsidRDefault="00362D19" w:rsidP="00F722E7"/>
        </w:tc>
        <w:tc>
          <w:tcPr>
            <w:tcW w:w="2084" w:type="dxa"/>
          </w:tcPr>
          <w:p w14:paraId="3984E6E2" w14:textId="5B318A30"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5.2 </w:t>
            </w:r>
            <w:r>
              <w:t>(I/O)</w:t>
            </w:r>
          </w:p>
        </w:tc>
        <w:tc>
          <w:tcPr>
            <w:tcW w:w="2170" w:type="dxa"/>
          </w:tcPr>
          <w:p w14:paraId="3A9A445E" w14:textId="2DA559F6" w:rsidR="00362D19" w:rsidRDefault="003429DF" w:rsidP="00F722E7">
            <w:pPr>
              <w:cnfStyle w:val="000000000000" w:firstRow="0" w:lastRow="0" w:firstColumn="0" w:lastColumn="0" w:oddVBand="0" w:evenVBand="0" w:oddHBand="0" w:evenHBand="0" w:firstRowFirstColumn="0" w:firstRowLastColumn="0" w:lastRowFirstColumn="0" w:lastRowLastColumn="0"/>
            </w:pPr>
            <w:r>
              <w:t xml:space="preserve">J2 pin </w:t>
            </w:r>
            <w:r>
              <w:t>6</w:t>
            </w:r>
          </w:p>
        </w:tc>
        <w:tc>
          <w:tcPr>
            <w:tcW w:w="3815" w:type="dxa"/>
          </w:tcPr>
          <w:p w14:paraId="4B3DA2F0" w14:textId="1294373F" w:rsidR="00362D19" w:rsidRDefault="00362D19" w:rsidP="00F722E7">
            <w:pPr>
              <w:cnfStyle w:val="000000000000" w:firstRow="0" w:lastRow="0" w:firstColumn="0" w:lastColumn="0" w:oddVBand="0" w:evenVBand="0" w:oddHBand="0" w:evenHBand="0" w:firstRowFirstColumn="0" w:firstRowLastColumn="0" w:lastRowFirstColumn="0" w:lastRowLastColumn="0"/>
            </w:pPr>
            <w:r>
              <w:t>Buzzer Signal</w:t>
            </w:r>
          </w:p>
        </w:tc>
      </w:tr>
      <w:tr w:rsidR="00362D19" w14:paraId="39859F17"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D71ED3D" w14:textId="5B1823EF" w:rsidR="00362D19" w:rsidRDefault="00362D19" w:rsidP="00F722E7"/>
        </w:tc>
        <w:tc>
          <w:tcPr>
            <w:tcW w:w="2084" w:type="dxa"/>
          </w:tcPr>
          <w:p w14:paraId="16A73CEA" w14:textId="2917113A" w:rsidR="00362D19" w:rsidRDefault="00362D19" w:rsidP="00F722E7">
            <w:pPr>
              <w:cnfStyle w:val="000000100000" w:firstRow="0" w:lastRow="0" w:firstColumn="0" w:lastColumn="0" w:oddVBand="0" w:evenVBand="0" w:oddHBand="1" w:evenHBand="0" w:firstRowFirstColumn="0" w:firstRowLastColumn="0" w:lastRowFirstColumn="0" w:lastRowLastColumn="0"/>
            </w:pPr>
            <w:r>
              <w:t xml:space="preserve">P5.3 </w:t>
            </w:r>
            <w:r>
              <w:t>(I/O)</w:t>
            </w:r>
          </w:p>
        </w:tc>
        <w:tc>
          <w:tcPr>
            <w:tcW w:w="2170" w:type="dxa"/>
          </w:tcPr>
          <w:p w14:paraId="28D8AB4F" w14:textId="18591179" w:rsidR="00362D19" w:rsidRDefault="003429DF" w:rsidP="00F722E7">
            <w:pPr>
              <w:cnfStyle w:val="000000100000" w:firstRow="0" w:lastRow="0" w:firstColumn="0" w:lastColumn="0" w:oddVBand="0" w:evenVBand="0" w:oddHBand="1" w:evenHBand="0" w:firstRowFirstColumn="0" w:firstRowLastColumn="0" w:lastRowFirstColumn="0" w:lastRowLastColumn="0"/>
            </w:pPr>
            <w:r>
              <w:t xml:space="preserve">J2 pin </w:t>
            </w:r>
            <w:r>
              <w:t>7</w:t>
            </w:r>
          </w:p>
        </w:tc>
        <w:tc>
          <w:tcPr>
            <w:tcW w:w="3815" w:type="dxa"/>
          </w:tcPr>
          <w:p w14:paraId="1B30C86C" w14:textId="1A17A623" w:rsidR="00362D19" w:rsidRDefault="00362D19" w:rsidP="00F722E7">
            <w:pPr>
              <w:cnfStyle w:val="000000100000" w:firstRow="0" w:lastRow="0" w:firstColumn="0" w:lastColumn="0" w:oddVBand="0" w:evenVBand="0" w:oddHBand="1" w:evenHBand="0" w:firstRowFirstColumn="0" w:firstRowLastColumn="0" w:lastRowFirstColumn="0" w:lastRowLastColumn="0"/>
            </w:pPr>
            <w:r>
              <w:t>Green LED</w:t>
            </w:r>
          </w:p>
        </w:tc>
      </w:tr>
      <w:tr w:rsidR="00362D19" w14:paraId="75710659"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64B67C04" w14:textId="77777777" w:rsidR="00362D19" w:rsidRDefault="00362D19" w:rsidP="00F722E7"/>
        </w:tc>
        <w:tc>
          <w:tcPr>
            <w:tcW w:w="2084" w:type="dxa"/>
          </w:tcPr>
          <w:p w14:paraId="47C0819D" w14:textId="65EC71BF"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1.3 </w:t>
            </w:r>
            <w:r>
              <w:t>(I/O)</w:t>
            </w:r>
          </w:p>
        </w:tc>
        <w:tc>
          <w:tcPr>
            <w:tcW w:w="2170" w:type="dxa"/>
          </w:tcPr>
          <w:p w14:paraId="3F394DE9" w14:textId="45AA395E" w:rsidR="00362D19" w:rsidRDefault="003429DF" w:rsidP="00F722E7">
            <w:pPr>
              <w:cnfStyle w:val="000000000000" w:firstRow="0" w:lastRow="0" w:firstColumn="0" w:lastColumn="0" w:oddVBand="0" w:evenVBand="0" w:oddHBand="0" w:evenHBand="0" w:firstRowFirstColumn="0" w:firstRowLastColumn="0" w:lastRowFirstColumn="0" w:lastRowLastColumn="0"/>
            </w:pPr>
            <w:r>
              <w:t xml:space="preserve">J2 pin </w:t>
            </w:r>
            <w:r>
              <w:t>8</w:t>
            </w:r>
          </w:p>
        </w:tc>
        <w:tc>
          <w:tcPr>
            <w:tcW w:w="3815" w:type="dxa"/>
          </w:tcPr>
          <w:p w14:paraId="146EB060" w14:textId="0B24B795" w:rsidR="00362D19" w:rsidRDefault="00362D19" w:rsidP="00F722E7">
            <w:pPr>
              <w:cnfStyle w:val="000000000000" w:firstRow="0" w:lastRow="0" w:firstColumn="0" w:lastColumn="0" w:oddVBand="0" w:evenVBand="0" w:oddHBand="0" w:evenHBand="0" w:firstRowFirstColumn="0" w:firstRowLastColumn="0" w:lastRowFirstColumn="0" w:lastRowLastColumn="0"/>
            </w:pPr>
            <w:r>
              <w:t>Yellow LED</w:t>
            </w:r>
          </w:p>
        </w:tc>
      </w:tr>
      <w:tr w:rsidR="00362D19" w14:paraId="5530B298"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358754E" w14:textId="77777777" w:rsidR="00362D19" w:rsidRDefault="00362D19" w:rsidP="00F722E7"/>
        </w:tc>
        <w:tc>
          <w:tcPr>
            <w:tcW w:w="2084" w:type="dxa"/>
          </w:tcPr>
          <w:p w14:paraId="7398E482" w14:textId="10C1A45C" w:rsidR="00362D19" w:rsidRDefault="00362D19" w:rsidP="00F722E7">
            <w:pPr>
              <w:cnfStyle w:val="000000100000" w:firstRow="0" w:lastRow="0" w:firstColumn="0" w:lastColumn="0" w:oddVBand="0" w:evenVBand="0" w:oddHBand="1" w:evenHBand="0" w:firstRowFirstColumn="0" w:firstRowLastColumn="0" w:lastRowFirstColumn="0" w:lastRowLastColumn="0"/>
            </w:pPr>
            <w:r>
              <w:t xml:space="preserve">P1.4 </w:t>
            </w:r>
            <w:r>
              <w:t>(I/O)</w:t>
            </w:r>
          </w:p>
        </w:tc>
        <w:tc>
          <w:tcPr>
            <w:tcW w:w="2170" w:type="dxa"/>
          </w:tcPr>
          <w:p w14:paraId="4B8351C0" w14:textId="7F84A9A7" w:rsidR="00362D19" w:rsidRDefault="003429DF" w:rsidP="00F722E7">
            <w:pPr>
              <w:cnfStyle w:val="000000100000" w:firstRow="0" w:lastRow="0" w:firstColumn="0" w:lastColumn="0" w:oddVBand="0" w:evenVBand="0" w:oddHBand="1" w:evenHBand="0" w:firstRowFirstColumn="0" w:firstRowLastColumn="0" w:lastRowFirstColumn="0" w:lastRowLastColumn="0"/>
            </w:pPr>
            <w:r>
              <w:t xml:space="preserve">J2 pin </w:t>
            </w:r>
            <w:r>
              <w:t>9</w:t>
            </w:r>
          </w:p>
        </w:tc>
        <w:tc>
          <w:tcPr>
            <w:tcW w:w="3815" w:type="dxa"/>
          </w:tcPr>
          <w:p w14:paraId="07E41CC7" w14:textId="5CAA5558" w:rsidR="00362D19" w:rsidRDefault="00362D19" w:rsidP="00F722E7">
            <w:pPr>
              <w:cnfStyle w:val="000000100000" w:firstRow="0" w:lastRow="0" w:firstColumn="0" w:lastColumn="0" w:oddVBand="0" w:evenVBand="0" w:oddHBand="1" w:evenHBand="0" w:firstRowFirstColumn="0" w:firstRowLastColumn="0" w:lastRowFirstColumn="0" w:lastRowLastColumn="0"/>
            </w:pPr>
            <w:r>
              <w:t>Orange LED</w:t>
            </w:r>
          </w:p>
        </w:tc>
      </w:tr>
      <w:tr w:rsidR="00362D19" w14:paraId="5B5F0C00"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20439521" w14:textId="77777777" w:rsidR="00362D19" w:rsidRDefault="00362D19" w:rsidP="00F722E7"/>
        </w:tc>
        <w:tc>
          <w:tcPr>
            <w:tcW w:w="2084" w:type="dxa"/>
          </w:tcPr>
          <w:p w14:paraId="5BBCE6FB" w14:textId="42DBA62D" w:rsidR="00362D19" w:rsidRDefault="00362D19" w:rsidP="00F722E7">
            <w:pPr>
              <w:cnfStyle w:val="000000000000" w:firstRow="0" w:lastRow="0" w:firstColumn="0" w:lastColumn="0" w:oddVBand="0" w:evenVBand="0" w:oddHBand="0" w:evenHBand="0" w:firstRowFirstColumn="0" w:firstRowLastColumn="0" w:lastRowFirstColumn="0" w:lastRowLastColumn="0"/>
            </w:pPr>
            <w:r>
              <w:t xml:space="preserve">P1.5 </w:t>
            </w:r>
            <w:r>
              <w:t>(I/O)</w:t>
            </w:r>
          </w:p>
        </w:tc>
        <w:tc>
          <w:tcPr>
            <w:tcW w:w="2170" w:type="dxa"/>
          </w:tcPr>
          <w:p w14:paraId="78F61CC6" w14:textId="45552B4A" w:rsidR="00362D19" w:rsidRDefault="003429DF" w:rsidP="00F722E7">
            <w:pPr>
              <w:cnfStyle w:val="000000000000" w:firstRow="0" w:lastRow="0" w:firstColumn="0" w:lastColumn="0" w:oddVBand="0" w:evenVBand="0" w:oddHBand="0" w:evenHBand="0" w:firstRowFirstColumn="0" w:firstRowLastColumn="0" w:lastRowFirstColumn="0" w:lastRowLastColumn="0"/>
            </w:pPr>
            <w:r>
              <w:t xml:space="preserve">J2 pin </w:t>
            </w:r>
            <w:r>
              <w:t>10</w:t>
            </w:r>
          </w:p>
        </w:tc>
        <w:tc>
          <w:tcPr>
            <w:tcW w:w="3815" w:type="dxa"/>
          </w:tcPr>
          <w:p w14:paraId="14BABFDC" w14:textId="5B135920" w:rsidR="00362D19" w:rsidRDefault="00362D19" w:rsidP="00F722E7">
            <w:pPr>
              <w:cnfStyle w:val="000000000000" w:firstRow="0" w:lastRow="0" w:firstColumn="0" w:lastColumn="0" w:oddVBand="0" w:evenVBand="0" w:oddHBand="0" w:evenHBand="0" w:firstRowFirstColumn="0" w:firstRowLastColumn="0" w:lastRowFirstColumn="0" w:lastRowLastColumn="0"/>
            </w:pPr>
            <w:r>
              <w:t>Red LED</w:t>
            </w:r>
          </w:p>
        </w:tc>
      </w:tr>
      <w:tr w:rsidR="00362D19" w14:paraId="46EF3531"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57CFD01" w14:textId="33056E84" w:rsidR="00362D19" w:rsidRDefault="00E05D81" w:rsidP="00F722E7">
            <w:r>
              <w:t>Power</w:t>
            </w:r>
          </w:p>
        </w:tc>
        <w:tc>
          <w:tcPr>
            <w:tcW w:w="2084" w:type="dxa"/>
          </w:tcPr>
          <w:p w14:paraId="7702DBC9" w14:textId="1F58F1EA" w:rsidR="00362D19" w:rsidRDefault="00E05D81" w:rsidP="00F722E7">
            <w:pPr>
              <w:cnfStyle w:val="000000100000" w:firstRow="0" w:lastRow="0" w:firstColumn="0" w:lastColumn="0" w:oddVBand="0" w:evenVBand="0" w:oddHBand="1" w:evenHBand="0" w:firstRowFirstColumn="0" w:firstRowLastColumn="0" w:lastRowFirstColumn="0" w:lastRowLastColumn="0"/>
            </w:pPr>
            <w:r>
              <w:t>5V</w:t>
            </w:r>
          </w:p>
        </w:tc>
        <w:tc>
          <w:tcPr>
            <w:tcW w:w="2170" w:type="dxa"/>
          </w:tcPr>
          <w:p w14:paraId="43B6B8B6" w14:textId="12122382" w:rsidR="00362D19" w:rsidRDefault="003429DF" w:rsidP="00F722E7">
            <w:pPr>
              <w:cnfStyle w:val="000000100000" w:firstRow="0" w:lastRow="0" w:firstColumn="0" w:lastColumn="0" w:oddVBand="0" w:evenVBand="0" w:oddHBand="1" w:evenHBand="0" w:firstRowFirstColumn="0" w:firstRowLastColumn="0" w:lastRowFirstColumn="0" w:lastRowLastColumn="0"/>
            </w:pPr>
            <w:r>
              <w:t>J</w:t>
            </w:r>
            <w:r>
              <w:t>3</w:t>
            </w:r>
            <w:r>
              <w:t xml:space="preserve"> pin 1</w:t>
            </w:r>
          </w:p>
        </w:tc>
        <w:tc>
          <w:tcPr>
            <w:tcW w:w="3815" w:type="dxa"/>
          </w:tcPr>
          <w:p w14:paraId="53D90059" w14:textId="2B4D9173" w:rsidR="00362D19" w:rsidRDefault="00E05D81" w:rsidP="00F722E7">
            <w:pPr>
              <w:cnfStyle w:val="000000100000" w:firstRow="0" w:lastRow="0" w:firstColumn="0" w:lastColumn="0" w:oddVBand="0" w:evenVBand="0" w:oddHBand="1" w:evenHBand="0" w:firstRowFirstColumn="0" w:firstRowLastColumn="0" w:lastRowFirstColumn="0" w:lastRowLastColumn="0"/>
            </w:pPr>
            <w:r>
              <w:t>5V</w:t>
            </w:r>
          </w:p>
        </w:tc>
      </w:tr>
      <w:tr w:rsidR="00362D19" w14:paraId="56C19216" w14:textId="77777777" w:rsidTr="00362D19">
        <w:trPr>
          <w:trHeight w:val="40"/>
        </w:trPr>
        <w:tc>
          <w:tcPr>
            <w:cnfStyle w:val="001000000000" w:firstRow="0" w:lastRow="0" w:firstColumn="1" w:lastColumn="0" w:oddVBand="0" w:evenVBand="0" w:oddHBand="0" w:evenHBand="0" w:firstRowFirstColumn="0" w:firstRowLastColumn="0" w:lastRowFirstColumn="0" w:lastRowLastColumn="0"/>
            <w:tcW w:w="1291" w:type="dxa"/>
          </w:tcPr>
          <w:p w14:paraId="646241C5" w14:textId="210D3DB2" w:rsidR="00362D19" w:rsidRDefault="00E05D81" w:rsidP="00F722E7">
            <w:r>
              <w:t>Ground</w:t>
            </w:r>
          </w:p>
        </w:tc>
        <w:tc>
          <w:tcPr>
            <w:tcW w:w="2084" w:type="dxa"/>
          </w:tcPr>
          <w:p w14:paraId="28821266" w14:textId="78B3A9B7" w:rsidR="00362D19" w:rsidRDefault="00E05D81" w:rsidP="00F722E7">
            <w:pPr>
              <w:cnfStyle w:val="000000000000" w:firstRow="0" w:lastRow="0" w:firstColumn="0" w:lastColumn="0" w:oddVBand="0" w:evenVBand="0" w:oddHBand="0" w:evenHBand="0" w:firstRowFirstColumn="0" w:firstRowLastColumn="0" w:lastRowFirstColumn="0" w:lastRowLastColumn="0"/>
            </w:pPr>
            <w:r>
              <w:t>GND</w:t>
            </w:r>
          </w:p>
        </w:tc>
        <w:tc>
          <w:tcPr>
            <w:tcW w:w="2170" w:type="dxa"/>
          </w:tcPr>
          <w:p w14:paraId="21089D89" w14:textId="26E763C6" w:rsidR="00362D19" w:rsidRDefault="003429DF" w:rsidP="00F722E7">
            <w:pPr>
              <w:cnfStyle w:val="000000000000" w:firstRow="0" w:lastRow="0" w:firstColumn="0" w:lastColumn="0" w:oddVBand="0" w:evenVBand="0" w:oddHBand="0" w:evenHBand="0" w:firstRowFirstColumn="0" w:firstRowLastColumn="0" w:lastRowFirstColumn="0" w:lastRowLastColumn="0"/>
            </w:pPr>
            <w:r>
              <w:t>J2 pin 1</w:t>
            </w:r>
            <w:r w:rsidR="008A1664">
              <w:softHyphen/>
            </w:r>
          </w:p>
        </w:tc>
        <w:tc>
          <w:tcPr>
            <w:tcW w:w="3815" w:type="dxa"/>
          </w:tcPr>
          <w:p w14:paraId="62905960" w14:textId="2B020113" w:rsidR="00362D19" w:rsidRDefault="00E05D81" w:rsidP="00F722E7">
            <w:pPr>
              <w:cnfStyle w:val="000000000000" w:firstRow="0" w:lastRow="0" w:firstColumn="0" w:lastColumn="0" w:oddVBand="0" w:evenVBand="0" w:oddHBand="0" w:evenHBand="0" w:firstRowFirstColumn="0" w:firstRowLastColumn="0" w:lastRowFirstColumn="0" w:lastRowLastColumn="0"/>
            </w:pPr>
            <w:r>
              <w:t>GND</w:t>
            </w:r>
          </w:p>
        </w:tc>
      </w:tr>
    </w:tbl>
    <w:p w14:paraId="47C3D40F" w14:textId="622BCB45" w:rsidR="00F32FC1" w:rsidRDefault="00F32FC1">
      <w:pPr>
        <w:jc w:val="left"/>
      </w:pPr>
    </w:p>
    <w:sectPr w:rsidR="00F32FC1" w:rsidSect="006F4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EF300E" w14:textId="77777777" w:rsidR="00DE7DE5" w:rsidRDefault="00DE7DE5" w:rsidP="00424A54">
      <w:r>
        <w:separator/>
      </w:r>
    </w:p>
  </w:endnote>
  <w:endnote w:type="continuationSeparator" w:id="0">
    <w:p w14:paraId="7573EA89" w14:textId="77777777" w:rsidR="00DE7DE5" w:rsidRDefault="00DE7DE5"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3D4C" w14:textId="77777777" w:rsidR="0059735A" w:rsidRDefault="0059735A" w:rsidP="00597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59735A" w:rsidRDefault="00AD1DF4" w:rsidP="0059735A">
    <w:pPr>
      <w:pStyle w:val="Footer"/>
    </w:pPr>
    <w:r w:rsidRPr="0059735A">
      <w:t xml:space="preserve">Page </w:t>
    </w:r>
    <w:r w:rsidR="009A38F3" w:rsidRPr="0059735A">
      <w:fldChar w:fldCharType="begin"/>
    </w:r>
    <w:r w:rsidR="009A38F3" w:rsidRPr="0059735A">
      <w:instrText xml:space="preserve"> PAGE   \* MERGEFORMAT </w:instrText>
    </w:r>
    <w:r w:rsidR="009A38F3" w:rsidRPr="0059735A">
      <w:fldChar w:fldCharType="separate"/>
    </w:r>
    <w:r w:rsidR="009A38F3" w:rsidRPr="0059735A">
      <w:t>1</w:t>
    </w:r>
    <w:r w:rsidR="009A38F3" w:rsidRPr="0059735A">
      <w:fldChar w:fldCharType="end"/>
    </w:r>
    <w:r w:rsidR="009A38F3" w:rsidRPr="0059735A">
      <w:t xml:space="preserve"> of </w:t>
    </w:r>
    <w:r w:rsidR="00DE7DE5">
      <w:fldChar w:fldCharType="begin"/>
    </w:r>
    <w:r w:rsidR="00DE7DE5">
      <w:instrText xml:space="preserve"> NUMPAGES   \* MERGEFORMAT </w:instrText>
    </w:r>
    <w:r w:rsidR="00DE7DE5">
      <w:fldChar w:fldCharType="separate"/>
    </w:r>
    <w:r w:rsidRPr="0059735A">
      <w:t>3</w:t>
    </w:r>
    <w:r w:rsidR="00DE7DE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B867" w14:textId="730A9813" w:rsidR="0059735A" w:rsidRPr="00D20E9B" w:rsidRDefault="00D20E9B" w:rsidP="00D20E9B">
    <w:pPr>
      <w:pStyle w:val="Footer"/>
    </w:pPr>
    <w:r w:rsidRPr="0059735A">
      <w:t xml:space="preserve">Page </w:t>
    </w:r>
    <w:r w:rsidRPr="0059735A">
      <w:fldChar w:fldCharType="begin"/>
    </w:r>
    <w:r w:rsidRPr="0059735A">
      <w:instrText xml:space="preserve"> PAGE   \* MERGEFORMAT </w:instrText>
    </w:r>
    <w:r w:rsidRPr="0059735A">
      <w:fldChar w:fldCharType="separate"/>
    </w:r>
    <w:r>
      <w:t>2</w:t>
    </w:r>
    <w:r w:rsidRPr="0059735A">
      <w:fldChar w:fldCharType="end"/>
    </w:r>
    <w:r w:rsidRPr="0059735A">
      <w:t xml:space="preserve"> of </w:t>
    </w:r>
    <w:fldSimple w:instr=" NUMPAGES   \* MERGEFORMAT ">
      <w: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0AA80C" w14:textId="77777777" w:rsidR="00DE7DE5" w:rsidRDefault="00DE7DE5" w:rsidP="00424A54">
      <w:r>
        <w:separator/>
      </w:r>
    </w:p>
  </w:footnote>
  <w:footnote w:type="continuationSeparator" w:id="0">
    <w:p w14:paraId="794EDBCA" w14:textId="77777777" w:rsidR="00DE7DE5" w:rsidRDefault="00DE7DE5"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CB56" w14:textId="77777777" w:rsidR="0059735A" w:rsidRDefault="0059735A" w:rsidP="00D20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9E433CF" w:rsidR="00872FAD" w:rsidRPr="00D02CD0" w:rsidRDefault="00D20E9B" w:rsidP="00D20E9B">
    <w:pPr>
      <w:pStyle w:val="Header"/>
    </w:pPr>
    <w:r>
      <w:t xml:space="preserve">ECE 298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1740" w14:textId="77777777" w:rsidR="0059735A" w:rsidRDefault="0059735A" w:rsidP="00D20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mwqAUAEjPv/SwAAAA="/>
  </w:docVars>
  <w:rsids>
    <w:rsidRoot w:val="0063415E"/>
    <w:rsid w:val="00000496"/>
    <w:rsid w:val="000014D5"/>
    <w:rsid w:val="00005B0E"/>
    <w:rsid w:val="000217DF"/>
    <w:rsid w:val="0003140D"/>
    <w:rsid w:val="00042DC1"/>
    <w:rsid w:val="00052CE3"/>
    <w:rsid w:val="00056268"/>
    <w:rsid w:val="00066250"/>
    <w:rsid w:val="00075C84"/>
    <w:rsid w:val="00076080"/>
    <w:rsid w:val="00077E1F"/>
    <w:rsid w:val="00081D58"/>
    <w:rsid w:val="00084AE9"/>
    <w:rsid w:val="0008622B"/>
    <w:rsid w:val="00087ED6"/>
    <w:rsid w:val="00096658"/>
    <w:rsid w:val="000C294C"/>
    <w:rsid w:val="000C3EBC"/>
    <w:rsid w:val="000C4F0B"/>
    <w:rsid w:val="000D0652"/>
    <w:rsid w:val="000D6737"/>
    <w:rsid w:val="000D7CC5"/>
    <w:rsid w:val="000E11E3"/>
    <w:rsid w:val="000F3CB6"/>
    <w:rsid w:val="000F5497"/>
    <w:rsid w:val="000F59A5"/>
    <w:rsid w:val="000F66B0"/>
    <w:rsid w:val="000F6A31"/>
    <w:rsid w:val="000F76B3"/>
    <w:rsid w:val="00105E4C"/>
    <w:rsid w:val="001102FD"/>
    <w:rsid w:val="00137636"/>
    <w:rsid w:val="001555E8"/>
    <w:rsid w:val="0016069D"/>
    <w:rsid w:val="00170605"/>
    <w:rsid w:val="00172AD8"/>
    <w:rsid w:val="00173B00"/>
    <w:rsid w:val="00175CE0"/>
    <w:rsid w:val="0017789B"/>
    <w:rsid w:val="00181AAC"/>
    <w:rsid w:val="00182A35"/>
    <w:rsid w:val="00186BAE"/>
    <w:rsid w:val="00186C03"/>
    <w:rsid w:val="001A15A2"/>
    <w:rsid w:val="001A5D63"/>
    <w:rsid w:val="001B1D32"/>
    <w:rsid w:val="001C25C8"/>
    <w:rsid w:val="001C3C74"/>
    <w:rsid w:val="001C49E5"/>
    <w:rsid w:val="001C6980"/>
    <w:rsid w:val="001D10D2"/>
    <w:rsid w:val="001D2004"/>
    <w:rsid w:val="001D6DA3"/>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5B63"/>
    <w:rsid w:val="00256847"/>
    <w:rsid w:val="002678CA"/>
    <w:rsid w:val="002768C8"/>
    <w:rsid w:val="0028458B"/>
    <w:rsid w:val="002939D5"/>
    <w:rsid w:val="00293E05"/>
    <w:rsid w:val="002972D9"/>
    <w:rsid w:val="002A1568"/>
    <w:rsid w:val="002A22AF"/>
    <w:rsid w:val="002A3B18"/>
    <w:rsid w:val="002B4127"/>
    <w:rsid w:val="002C36EF"/>
    <w:rsid w:val="002D066C"/>
    <w:rsid w:val="002E0F5C"/>
    <w:rsid w:val="002E537B"/>
    <w:rsid w:val="002F0F09"/>
    <w:rsid w:val="002F2980"/>
    <w:rsid w:val="00305211"/>
    <w:rsid w:val="0031271F"/>
    <w:rsid w:val="0031631D"/>
    <w:rsid w:val="003209B2"/>
    <w:rsid w:val="00323593"/>
    <w:rsid w:val="00324A28"/>
    <w:rsid w:val="00342377"/>
    <w:rsid w:val="003429DF"/>
    <w:rsid w:val="00344C76"/>
    <w:rsid w:val="0034734E"/>
    <w:rsid w:val="00347D3D"/>
    <w:rsid w:val="003515F1"/>
    <w:rsid w:val="00351C95"/>
    <w:rsid w:val="003525D4"/>
    <w:rsid w:val="003570EA"/>
    <w:rsid w:val="0036056E"/>
    <w:rsid w:val="003617F7"/>
    <w:rsid w:val="00362D19"/>
    <w:rsid w:val="00362E0C"/>
    <w:rsid w:val="003663F3"/>
    <w:rsid w:val="00367040"/>
    <w:rsid w:val="00372FE0"/>
    <w:rsid w:val="00385AC6"/>
    <w:rsid w:val="00395C2F"/>
    <w:rsid w:val="003A3BD6"/>
    <w:rsid w:val="003A58A5"/>
    <w:rsid w:val="003A59E6"/>
    <w:rsid w:val="003B41BD"/>
    <w:rsid w:val="003B5FF5"/>
    <w:rsid w:val="003D0AE6"/>
    <w:rsid w:val="003D4D6F"/>
    <w:rsid w:val="003E1D1E"/>
    <w:rsid w:val="003F1D49"/>
    <w:rsid w:val="003F201F"/>
    <w:rsid w:val="00407165"/>
    <w:rsid w:val="00411A5A"/>
    <w:rsid w:val="004132D0"/>
    <w:rsid w:val="00423D2C"/>
    <w:rsid w:val="00424A54"/>
    <w:rsid w:val="00440F87"/>
    <w:rsid w:val="0045032A"/>
    <w:rsid w:val="00460CD4"/>
    <w:rsid w:val="004640DF"/>
    <w:rsid w:val="00465448"/>
    <w:rsid w:val="00472456"/>
    <w:rsid w:val="0047326F"/>
    <w:rsid w:val="0047695B"/>
    <w:rsid w:val="004922EB"/>
    <w:rsid w:val="00492CCA"/>
    <w:rsid w:val="00496B9A"/>
    <w:rsid w:val="00496D4A"/>
    <w:rsid w:val="004A2209"/>
    <w:rsid w:val="004A6CB8"/>
    <w:rsid w:val="004A6E43"/>
    <w:rsid w:val="004B138A"/>
    <w:rsid w:val="004C009E"/>
    <w:rsid w:val="004C131F"/>
    <w:rsid w:val="004C193A"/>
    <w:rsid w:val="004C252F"/>
    <w:rsid w:val="004C4604"/>
    <w:rsid w:val="004C6495"/>
    <w:rsid w:val="004D502D"/>
    <w:rsid w:val="004E149F"/>
    <w:rsid w:val="004E435B"/>
    <w:rsid w:val="004F0431"/>
    <w:rsid w:val="0051385D"/>
    <w:rsid w:val="00513E3D"/>
    <w:rsid w:val="00523897"/>
    <w:rsid w:val="00535A3A"/>
    <w:rsid w:val="00551416"/>
    <w:rsid w:val="005545E6"/>
    <w:rsid w:val="0055666B"/>
    <w:rsid w:val="00560ECE"/>
    <w:rsid w:val="00567B22"/>
    <w:rsid w:val="00584343"/>
    <w:rsid w:val="00586229"/>
    <w:rsid w:val="00593CAA"/>
    <w:rsid w:val="0059735A"/>
    <w:rsid w:val="00597F7D"/>
    <w:rsid w:val="005A24AC"/>
    <w:rsid w:val="005B2EF9"/>
    <w:rsid w:val="005B53D4"/>
    <w:rsid w:val="005C45C3"/>
    <w:rsid w:val="005C7513"/>
    <w:rsid w:val="005D0E9D"/>
    <w:rsid w:val="005D2354"/>
    <w:rsid w:val="005D593C"/>
    <w:rsid w:val="005D71E6"/>
    <w:rsid w:val="005E0587"/>
    <w:rsid w:val="005E3A48"/>
    <w:rsid w:val="005F2173"/>
    <w:rsid w:val="005F36E8"/>
    <w:rsid w:val="006042B5"/>
    <w:rsid w:val="00606670"/>
    <w:rsid w:val="00611082"/>
    <w:rsid w:val="00632D6C"/>
    <w:rsid w:val="0063415E"/>
    <w:rsid w:val="00645D76"/>
    <w:rsid w:val="006470CF"/>
    <w:rsid w:val="0065305A"/>
    <w:rsid w:val="00653CCB"/>
    <w:rsid w:val="00654A72"/>
    <w:rsid w:val="00664210"/>
    <w:rsid w:val="006651ED"/>
    <w:rsid w:val="0067153B"/>
    <w:rsid w:val="006735BA"/>
    <w:rsid w:val="006804D9"/>
    <w:rsid w:val="0068361B"/>
    <w:rsid w:val="0068717A"/>
    <w:rsid w:val="0069071A"/>
    <w:rsid w:val="006930E0"/>
    <w:rsid w:val="006936CB"/>
    <w:rsid w:val="0069686D"/>
    <w:rsid w:val="006A2C97"/>
    <w:rsid w:val="006A6EE0"/>
    <w:rsid w:val="006B4329"/>
    <w:rsid w:val="006B4F95"/>
    <w:rsid w:val="006D2571"/>
    <w:rsid w:val="006D3AC4"/>
    <w:rsid w:val="006D5C60"/>
    <w:rsid w:val="006E0646"/>
    <w:rsid w:val="006E066D"/>
    <w:rsid w:val="006E478B"/>
    <w:rsid w:val="006E5EAD"/>
    <w:rsid w:val="006F0492"/>
    <w:rsid w:val="006F4B9A"/>
    <w:rsid w:val="0070636C"/>
    <w:rsid w:val="0071382E"/>
    <w:rsid w:val="00716ABD"/>
    <w:rsid w:val="00721719"/>
    <w:rsid w:val="00726395"/>
    <w:rsid w:val="007333A3"/>
    <w:rsid w:val="00735F61"/>
    <w:rsid w:val="007419BF"/>
    <w:rsid w:val="00743885"/>
    <w:rsid w:val="007443CB"/>
    <w:rsid w:val="00747118"/>
    <w:rsid w:val="00750A82"/>
    <w:rsid w:val="00753FB4"/>
    <w:rsid w:val="00763C47"/>
    <w:rsid w:val="00765BB9"/>
    <w:rsid w:val="007850D1"/>
    <w:rsid w:val="007913E9"/>
    <w:rsid w:val="0079310C"/>
    <w:rsid w:val="00793A4F"/>
    <w:rsid w:val="007A1321"/>
    <w:rsid w:val="007A5851"/>
    <w:rsid w:val="007B25A5"/>
    <w:rsid w:val="007E4486"/>
    <w:rsid w:val="007F4E0E"/>
    <w:rsid w:val="0080621B"/>
    <w:rsid w:val="00816DB4"/>
    <w:rsid w:val="00820DE9"/>
    <w:rsid w:val="00827420"/>
    <w:rsid w:val="00830271"/>
    <w:rsid w:val="0083462F"/>
    <w:rsid w:val="00835F9B"/>
    <w:rsid w:val="00841CAD"/>
    <w:rsid w:val="00847F3E"/>
    <w:rsid w:val="0086342D"/>
    <w:rsid w:val="00872FAD"/>
    <w:rsid w:val="00874D22"/>
    <w:rsid w:val="00876C95"/>
    <w:rsid w:val="008858CB"/>
    <w:rsid w:val="00890C70"/>
    <w:rsid w:val="008939FB"/>
    <w:rsid w:val="008979F1"/>
    <w:rsid w:val="008A1664"/>
    <w:rsid w:val="008B4865"/>
    <w:rsid w:val="008B7F7F"/>
    <w:rsid w:val="008C04D9"/>
    <w:rsid w:val="008C7E50"/>
    <w:rsid w:val="008D1018"/>
    <w:rsid w:val="008D60F9"/>
    <w:rsid w:val="008D6FE4"/>
    <w:rsid w:val="008F0D4F"/>
    <w:rsid w:val="00903DA8"/>
    <w:rsid w:val="0090672C"/>
    <w:rsid w:val="00907AEE"/>
    <w:rsid w:val="0091584C"/>
    <w:rsid w:val="009168B7"/>
    <w:rsid w:val="00934878"/>
    <w:rsid w:val="0094019E"/>
    <w:rsid w:val="00946E1F"/>
    <w:rsid w:val="00955B73"/>
    <w:rsid w:val="00963AD6"/>
    <w:rsid w:val="00964E0F"/>
    <w:rsid w:val="0097098D"/>
    <w:rsid w:val="009736A0"/>
    <w:rsid w:val="00973A54"/>
    <w:rsid w:val="0097463D"/>
    <w:rsid w:val="00981CA9"/>
    <w:rsid w:val="00983841"/>
    <w:rsid w:val="00983F40"/>
    <w:rsid w:val="009854D7"/>
    <w:rsid w:val="00990C3D"/>
    <w:rsid w:val="009A38F3"/>
    <w:rsid w:val="009A5215"/>
    <w:rsid w:val="009A72F8"/>
    <w:rsid w:val="009B5F96"/>
    <w:rsid w:val="009C407B"/>
    <w:rsid w:val="009C5503"/>
    <w:rsid w:val="009D71C5"/>
    <w:rsid w:val="009E2EEB"/>
    <w:rsid w:val="009E3252"/>
    <w:rsid w:val="00A02856"/>
    <w:rsid w:val="00A053DB"/>
    <w:rsid w:val="00A158DC"/>
    <w:rsid w:val="00A229DF"/>
    <w:rsid w:val="00A236B4"/>
    <w:rsid w:val="00A2422A"/>
    <w:rsid w:val="00A27656"/>
    <w:rsid w:val="00A35237"/>
    <w:rsid w:val="00A47D9E"/>
    <w:rsid w:val="00A520F5"/>
    <w:rsid w:val="00A65D5A"/>
    <w:rsid w:val="00A70F6D"/>
    <w:rsid w:val="00A7356E"/>
    <w:rsid w:val="00A80F53"/>
    <w:rsid w:val="00A85F9C"/>
    <w:rsid w:val="00AB13A5"/>
    <w:rsid w:val="00AB1CF1"/>
    <w:rsid w:val="00AB417B"/>
    <w:rsid w:val="00AB5017"/>
    <w:rsid w:val="00AD1DF4"/>
    <w:rsid w:val="00AE7F03"/>
    <w:rsid w:val="00AF04A1"/>
    <w:rsid w:val="00AF15BE"/>
    <w:rsid w:val="00AF3949"/>
    <w:rsid w:val="00AF773F"/>
    <w:rsid w:val="00B01247"/>
    <w:rsid w:val="00B05F75"/>
    <w:rsid w:val="00B07A95"/>
    <w:rsid w:val="00B16BC9"/>
    <w:rsid w:val="00B27A80"/>
    <w:rsid w:val="00B35F10"/>
    <w:rsid w:val="00B425C5"/>
    <w:rsid w:val="00B439BA"/>
    <w:rsid w:val="00B440AD"/>
    <w:rsid w:val="00B44C09"/>
    <w:rsid w:val="00B526F2"/>
    <w:rsid w:val="00B556FE"/>
    <w:rsid w:val="00B720C4"/>
    <w:rsid w:val="00B8109E"/>
    <w:rsid w:val="00B822C4"/>
    <w:rsid w:val="00B8688B"/>
    <w:rsid w:val="00B877DC"/>
    <w:rsid w:val="00B87C6A"/>
    <w:rsid w:val="00BA078E"/>
    <w:rsid w:val="00BA131A"/>
    <w:rsid w:val="00BB1E7E"/>
    <w:rsid w:val="00BB219A"/>
    <w:rsid w:val="00BB7038"/>
    <w:rsid w:val="00BC24D4"/>
    <w:rsid w:val="00BE132B"/>
    <w:rsid w:val="00BE2E5B"/>
    <w:rsid w:val="00BE7EEF"/>
    <w:rsid w:val="00BF7ACE"/>
    <w:rsid w:val="00C00169"/>
    <w:rsid w:val="00C0109A"/>
    <w:rsid w:val="00C144B9"/>
    <w:rsid w:val="00C34382"/>
    <w:rsid w:val="00C446D7"/>
    <w:rsid w:val="00C44AC5"/>
    <w:rsid w:val="00C47C10"/>
    <w:rsid w:val="00C51CDA"/>
    <w:rsid w:val="00C573B0"/>
    <w:rsid w:val="00C671DA"/>
    <w:rsid w:val="00C8044A"/>
    <w:rsid w:val="00C85597"/>
    <w:rsid w:val="00C85656"/>
    <w:rsid w:val="00C944C4"/>
    <w:rsid w:val="00CC0ACE"/>
    <w:rsid w:val="00CC6D20"/>
    <w:rsid w:val="00CD51EF"/>
    <w:rsid w:val="00CD5BDC"/>
    <w:rsid w:val="00CE2F77"/>
    <w:rsid w:val="00CE304B"/>
    <w:rsid w:val="00CE78D2"/>
    <w:rsid w:val="00CF6B2E"/>
    <w:rsid w:val="00CF7135"/>
    <w:rsid w:val="00D02CD0"/>
    <w:rsid w:val="00D06AE4"/>
    <w:rsid w:val="00D10F1D"/>
    <w:rsid w:val="00D12EF1"/>
    <w:rsid w:val="00D138FD"/>
    <w:rsid w:val="00D20E9B"/>
    <w:rsid w:val="00D37810"/>
    <w:rsid w:val="00D4626D"/>
    <w:rsid w:val="00D46F69"/>
    <w:rsid w:val="00D5667E"/>
    <w:rsid w:val="00D5722C"/>
    <w:rsid w:val="00D60DEA"/>
    <w:rsid w:val="00D62455"/>
    <w:rsid w:val="00D646B8"/>
    <w:rsid w:val="00D64CFB"/>
    <w:rsid w:val="00D713EF"/>
    <w:rsid w:val="00D74DC9"/>
    <w:rsid w:val="00D7620F"/>
    <w:rsid w:val="00D771C3"/>
    <w:rsid w:val="00D94158"/>
    <w:rsid w:val="00D96BCC"/>
    <w:rsid w:val="00DA66FC"/>
    <w:rsid w:val="00DA708C"/>
    <w:rsid w:val="00DD1170"/>
    <w:rsid w:val="00DD373A"/>
    <w:rsid w:val="00DD46B0"/>
    <w:rsid w:val="00DD5AE8"/>
    <w:rsid w:val="00DE0251"/>
    <w:rsid w:val="00DE2004"/>
    <w:rsid w:val="00DE27BF"/>
    <w:rsid w:val="00DE287F"/>
    <w:rsid w:val="00DE76A2"/>
    <w:rsid w:val="00DE7DE5"/>
    <w:rsid w:val="00DF2C28"/>
    <w:rsid w:val="00DF53EB"/>
    <w:rsid w:val="00DF66F4"/>
    <w:rsid w:val="00E04D2E"/>
    <w:rsid w:val="00E05D81"/>
    <w:rsid w:val="00E103A3"/>
    <w:rsid w:val="00E1641E"/>
    <w:rsid w:val="00E2277E"/>
    <w:rsid w:val="00E27E05"/>
    <w:rsid w:val="00E3781F"/>
    <w:rsid w:val="00E43DF4"/>
    <w:rsid w:val="00E47C87"/>
    <w:rsid w:val="00E47DFD"/>
    <w:rsid w:val="00E55566"/>
    <w:rsid w:val="00E6154C"/>
    <w:rsid w:val="00E713B3"/>
    <w:rsid w:val="00E87C76"/>
    <w:rsid w:val="00EA5FC7"/>
    <w:rsid w:val="00EB2C29"/>
    <w:rsid w:val="00EB2F11"/>
    <w:rsid w:val="00EC6004"/>
    <w:rsid w:val="00EC7DE6"/>
    <w:rsid w:val="00ED0590"/>
    <w:rsid w:val="00ED6613"/>
    <w:rsid w:val="00EE64F1"/>
    <w:rsid w:val="00F11D61"/>
    <w:rsid w:val="00F11E5C"/>
    <w:rsid w:val="00F12961"/>
    <w:rsid w:val="00F2540F"/>
    <w:rsid w:val="00F3281A"/>
    <w:rsid w:val="00F32AC9"/>
    <w:rsid w:val="00F32FC1"/>
    <w:rsid w:val="00F4015B"/>
    <w:rsid w:val="00F4138F"/>
    <w:rsid w:val="00F43E2C"/>
    <w:rsid w:val="00F52D8B"/>
    <w:rsid w:val="00F57235"/>
    <w:rsid w:val="00F71A0E"/>
    <w:rsid w:val="00F76209"/>
    <w:rsid w:val="00F76AF6"/>
    <w:rsid w:val="00F77916"/>
    <w:rsid w:val="00F81FBA"/>
    <w:rsid w:val="00F94353"/>
    <w:rsid w:val="00FA4564"/>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20E9B"/>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D20E9B"/>
    <w:rPr>
      <w:i/>
      <w:color w:val="808080" w:themeColor="background1" w:themeShade="80"/>
    </w:rPr>
  </w:style>
  <w:style w:type="paragraph" w:styleId="Footer">
    <w:name w:val="footer"/>
    <w:basedOn w:val="Normal"/>
    <w:link w:val="FooterChar"/>
    <w:uiPriority w:val="99"/>
    <w:unhideWhenUsed/>
    <w:rsid w:val="0059735A"/>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59735A"/>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B503C2"/>
    <w:rsid w:val="00D6657D"/>
    <w:rsid w:val="00D67B66"/>
    <w:rsid w:val="00D818F5"/>
    <w:rsid w:val="00F853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C9772-98C9-4E42-B003-B03FF9D01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Satchel catral</cp:lastModifiedBy>
  <cp:revision>8</cp:revision>
  <dcterms:created xsi:type="dcterms:W3CDTF">2019-10-06T22:20:00Z</dcterms:created>
  <dcterms:modified xsi:type="dcterms:W3CDTF">2019-10-09T20:23:00Z</dcterms:modified>
</cp:coreProperties>
</file>